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horzAnchor="margin" w:tblpXSpec="center" w:tblpY="1350"/>
        <w:tblW w:w="10768" w:type="dxa"/>
        <w:tblLook w:val="04A0" w:firstRow="1" w:lastRow="0" w:firstColumn="1" w:lastColumn="0" w:noHBand="0" w:noVBand="1"/>
      </w:tblPr>
      <w:tblGrid>
        <w:gridCol w:w="1413"/>
        <w:gridCol w:w="1984"/>
        <w:gridCol w:w="1704"/>
        <w:gridCol w:w="1840"/>
        <w:gridCol w:w="1843"/>
        <w:gridCol w:w="1984"/>
      </w:tblGrid>
      <w:tr w:rsidR="00F3713C" w:rsidRPr="00F21A8F" w14:paraId="7850EE00" w14:textId="77777777" w:rsidTr="00CD12D1">
        <w:tc>
          <w:tcPr>
            <w:tcW w:w="1413" w:type="dxa"/>
          </w:tcPr>
          <w:p w14:paraId="46E8EA3F" w14:textId="77777777" w:rsidR="00B33548" w:rsidRPr="00F21A8F" w:rsidRDefault="00B33548" w:rsidP="00F82E99">
            <w:bookmarkStart w:id="0" w:name="_GoBack"/>
            <w:bookmarkEnd w:id="0"/>
            <w:r w:rsidRPr="00F21A8F">
              <w:t>SAAT</w:t>
            </w:r>
          </w:p>
        </w:tc>
        <w:tc>
          <w:tcPr>
            <w:tcW w:w="1984" w:type="dxa"/>
          </w:tcPr>
          <w:p w14:paraId="706F4262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Pazartesi</w:t>
            </w:r>
          </w:p>
        </w:tc>
        <w:tc>
          <w:tcPr>
            <w:tcW w:w="1704" w:type="dxa"/>
          </w:tcPr>
          <w:p w14:paraId="77529F16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Salı</w:t>
            </w:r>
          </w:p>
        </w:tc>
        <w:tc>
          <w:tcPr>
            <w:tcW w:w="1840" w:type="dxa"/>
          </w:tcPr>
          <w:p w14:paraId="37AE0801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Çarşamba</w:t>
            </w:r>
          </w:p>
        </w:tc>
        <w:tc>
          <w:tcPr>
            <w:tcW w:w="1843" w:type="dxa"/>
          </w:tcPr>
          <w:p w14:paraId="2A75CF54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Perşembe</w:t>
            </w:r>
          </w:p>
        </w:tc>
        <w:tc>
          <w:tcPr>
            <w:tcW w:w="1984" w:type="dxa"/>
          </w:tcPr>
          <w:p w14:paraId="049F8F81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F3713C" w:rsidRPr="00F21A8F" w14:paraId="1FBE683C" w14:textId="77777777" w:rsidTr="00CD12D1">
        <w:tc>
          <w:tcPr>
            <w:tcW w:w="1413" w:type="dxa"/>
          </w:tcPr>
          <w:p w14:paraId="53C7614C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08.15-09.00</w:t>
            </w:r>
          </w:p>
        </w:tc>
        <w:tc>
          <w:tcPr>
            <w:tcW w:w="1984" w:type="dxa"/>
          </w:tcPr>
          <w:p w14:paraId="22EC7EA5" w14:textId="77777777" w:rsidR="00B33548" w:rsidRPr="00F21A8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</w:tcPr>
          <w:p w14:paraId="65C35834" w14:textId="77777777" w:rsidR="00B33548" w:rsidRPr="00F21A8F" w:rsidRDefault="00B33548" w:rsidP="00BB00B5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121BC20C" w14:textId="77777777" w:rsidR="00B33548" w:rsidRPr="00F21A8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4DF00333" w14:textId="77777777" w:rsidR="00B33548" w:rsidRPr="00F21A8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0BB7A840" w14:textId="77777777" w:rsidR="00B33548" w:rsidRPr="00F21A8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</w:tr>
      <w:tr w:rsidR="00F3713C" w:rsidRPr="00F21A8F" w14:paraId="6B3BB412" w14:textId="77777777" w:rsidTr="00CD12D1">
        <w:tc>
          <w:tcPr>
            <w:tcW w:w="1413" w:type="dxa"/>
          </w:tcPr>
          <w:p w14:paraId="66B17620" w14:textId="77777777" w:rsidR="00B33548" w:rsidRPr="00F21A8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09.15-10.00</w:t>
            </w:r>
          </w:p>
        </w:tc>
        <w:tc>
          <w:tcPr>
            <w:tcW w:w="1984" w:type="dxa"/>
          </w:tcPr>
          <w:p w14:paraId="410D8989" w14:textId="77777777" w:rsidR="00627AF7" w:rsidRPr="00F21A8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YABANCI DİL II</w:t>
            </w:r>
          </w:p>
          <w:p w14:paraId="3F62136D" w14:textId="77777777" w:rsidR="004153C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YD114 </w:t>
            </w:r>
          </w:p>
          <w:p w14:paraId="30902174" w14:textId="77777777" w:rsidR="00627AF7" w:rsidRPr="00F21A8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</w:t>
            </w:r>
          </w:p>
          <w:p w14:paraId="2460255A" w14:textId="77777777" w:rsidR="00B33548" w:rsidRPr="00F21A8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Esen ŞAHİN</w:t>
            </w:r>
          </w:p>
          <w:p w14:paraId="1785A8BE" w14:textId="77777777" w:rsidR="008F59CA" w:rsidRPr="00F21A8F" w:rsidRDefault="008F59CA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  <w:tc>
          <w:tcPr>
            <w:tcW w:w="1704" w:type="dxa"/>
          </w:tcPr>
          <w:p w14:paraId="7DA73997" w14:textId="77777777" w:rsidR="00B33548" w:rsidRPr="00F21A8F" w:rsidRDefault="00B33548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13595B61" w14:textId="77777777" w:rsidR="00B33548" w:rsidRPr="00F21A8F" w:rsidRDefault="00B33548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66136616" w14:textId="77777777" w:rsidR="00B33548" w:rsidRPr="00F21A8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11404FA2" w14:textId="77777777" w:rsidR="00B33548" w:rsidRPr="00F21A8F" w:rsidRDefault="00B33548" w:rsidP="002C245D">
            <w:pPr>
              <w:rPr>
                <w:rFonts w:cstheme="minorHAnsi"/>
                <w:color w:val="000000" w:themeColor="text1"/>
              </w:rPr>
            </w:pPr>
          </w:p>
        </w:tc>
      </w:tr>
      <w:tr w:rsidR="00F3713C" w:rsidRPr="00F21A8F" w14:paraId="5F547AE4" w14:textId="77777777" w:rsidTr="00CD12D1">
        <w:tc>
          <w:tcPr>
            <w:tcW w:w="1413" w:type="dxa"/>
          </w:tcPr>
          <w:p w14:paraId="6C77F58C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10.15-11.00</w:t>
            </w:r>
          </w:p>
        </w:tc>
        <w:tc>
          <w:tcPr>
            <w:tcW w:w="1984" w:type="dxa"/>
          </w:tcPr>
          <w:p w14:paraId="5113E1FC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YABANCI DİL II</w:t>
            </w:r>
          </w:p>
          <w:p w14:paraId="02D17092" w14:textId="77777777" w:rsidR="004153C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YD114 </w:t>
            </w:r>
          </w:p>
          <w:p w14:paraId="37D8335B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</w:t>
            </w:r>
          </w:p>
          <w:p w14:paraId="7C370B3D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Esen ŞAHİN</w:t>
            </w:r>
          </w:p>
          <w:p w14:paraId="66B72A8E" w14:textId="77777777" w:rsidR="008C2919" w:rsidRPr="00F21A8F" w:rsidRDefault="008C2919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  <w:tc>
          <w:tcPr>
            <w:tcW w:w="1704" w:type="dxa"/>
          </w:tcPr>
          <w:p w14:paraId="1BE86C1F" w14:textId="77777777" w:rsidR="00775594" w:rsidRPr="00F21A8F" w:rsidRDefault="00775594" w:rsidP="004153CF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İşitme Anatomi ve Fizyolojisi ODJ102</w:t>
            </w:r>
          </w:p>
          <w:p w14:paraId="3E888F45" w14:textId="77777777" w:rsidR="00775594" w:rsidRPr="00F21A8F" w:rsidRDefault="00775594" w:rsidP="004153CF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Süleyman KOCACAN</w:t>
            </w:r>
          </w:p>
          <w:p w14:paraId="17ED11C7" w14:textId="77777777" w:rsidR="00A2727D" w:rsidRPr="00F21A8F" w:rsidRDefault="00A2727D" w:rsidP="004153C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VET2</w:t>
            </w:r>
          </w:p>
        </w:tc>
        <w:tc>
          <w:tcPr>
            <w:tcW w:w="1840" w:type="dxa"/>
          </w:tcPr>
          <w:p w14:paraId="7F583FAD" w14:textId="007AB45A" w:rsidR="00BA0458" w:rsidRPr="00F21A8F" w:rsidRDefault="00BA0458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778FBD77" w14:textId="77777777" w:rsidR="004153C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Teknoloji Bağımlılığı ODJ114 </w:t>
            </w:r>
          </w:p>
          <w:p w14:paraId="6064748A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Üyesi Mahmut YARAN</w:t>
            </w:r>
          </w:p>
          <w:p w14:paraId="08D7CB25" w14:textId="77777777" w:rsidR="00C52469" w:rsidRPr="00F21A8F" w:rsidRDefault="00C52469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  <w:tc>
          <w:tcPr>
            <w:tcW w:w="1984" w:type="dxa"/>
          </w:tcPr>
          <w:p w14:paraId="59990B54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</w:tr>
      <w:tr w:rsidR="00F3713C" w:rsidRPr="00F21A8F" w14:paraId="044260E4" w14:textId="77777777" w:rsidTr="00CD12D1">
        <w:tc>
          <w:tcPr>
            <w:tcW w:w="1413" w:type="dxa"/>
          </w:tcPr>
          <w:p w14:paraId="46FB73D0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11.15-12.00</w:t>
            </w:r>
          </w:p>
        </w:tc>
        <w:tc>
          <w:tcPr>
            <w:tcW w:w="1984" w:type="dxa"/>
          </w:tcPr>
          <w:p w14:paraId="3796DD7C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YABANCI DİL II</w:t>
            </w:r>
          </w:p>
          <w:p w14:paraId="31BBBF9B" w14:textId="77777777" w:rsidR="004153C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YD114 </w:t>
            </w:r>
          </w:p>
          <w:p w14:paraId="0AB263D2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</w:t>
            </w:r>
          </w:p>
          <w:p w14:paraId="78AC1FD7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Esen ŞAHİN</w:t>
            </w:r>
          </w:p>
          <w:p w14:paraId="7E4E6FEA" w14:textId="77777777" w:rsidR="008C2919" w:rsidRPr="00F21A8F" w:rsidRDefault="008C2919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  <w:tc>
          <w:tcPr>
            <w:tcW w:w="1704" w:type="dxa"/>
          </w:tcPr>
          <w:p w14:paraId="22286B1B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İşitme Anatomi ve Fizyolojisi</w:t>
            </w:r>
          </w:p>
          <w:p w14:paraId="03A1B178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ODJ 102</w:t>
            </w:r>
          </w:p>
          <w:p w14:paraId="6D220715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Süleyman KOCACAN</w:t>
            </w:r>
          </w:p>
          <w:p w14:paraId="4D769D33" w14:textId="77777777" w:rsidR="00A2727D" w:rsidRPr="00F21A8F" w:rsidRDefault="00A2727D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VET2</w:t>
            </w:r>
          </w:p>
        </w:tc>
        <w:tc>
          <w:tcPr>
            <w:tcW w:w="1840" w:type="dxa"/>
          </w:tcPr>
          <w:p w14:paraId="5730451E" w14:textId="5A70A7A6" w:rsidR="009A0ED5" w:rsidRPr="00F21A8F" w:rsidRDefault="009A0ED5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71D87413" w14:textId="77777777" w:rsidR="004153C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Teknoloji Bağımlılığı ODJ114 </w:t>
            </w:r>
          </w:p>
          <w:p w14:paraId="17E9F77D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Üyesi Mahmut YARAN</w:t>
            </w:r>
          </w:p>
          <w:p w14:paraId="05C8302F" w14:textId="77777777" w:rsidR="00070FE9" w:rsidRPr="00F21A8F" w:rsidRDefault="00070FE9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  <w:tc>
          <w:tcPr>
            <w:tcW w:w="1984" w:type="dxa"/>
          </w:tcPr>
          <w:p w14:paraId="6BED3045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 xml:space="preserve"> Laboratuvar Uygulamaları (T) ODJ108</w:t>
            </w:r>
          </w:p>
          <w:p w14:paraId="0561C5ED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Ömer KÜÇÜKÖNER</w:t>
            </w:r>
          </w:p>
          <w:p w14:paraId="12F2B625" w14:textId="77777777" w:rsidR="008A785B" w:rsidRPr="00F21A8F" w:rsidRDefault="008A785B" w:rsidP="00D67B4E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  <w:tr w:rsidR="00F3713C" w:rsidRPr="00F21A8F" w14:paraId="5001AE09" w14:textId="77777777" w:rsidTr="00CD12D1">
        <w:tc>
          <w:tcPr>
            <w:tcW w:w="1413" w:type="dxa"/>
            <w:shd w:val="clear" w:color="auto" w:fill="B8CCE4" w:themeFill="accent1" w:themeFillTint="66"/>
          </w:tcPr>
          <w:p w14:paraId="018BCE31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6B71EC97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  <w:shd w:val="clear" w:color="auto" w:fill="B8CCE4" w:themeFill="accent1" w:themeFillTint="66"/>
          </w:tcPr>
          <w:p w14:paraId="0C8E3EF1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  <w:shd w:val="clear" w:color="auto" w:fill="B8CCE4" w:themeFill="accent1" w:themeFillTint="66"/>
          </w:tcPr>
          <w:p w14:paraId="481159B9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  <w:shd w:val="clear" w:color="auto" w:fill="B8CCE4" w:themeFill="accent1" w:themeFillTint="66"/>
          </w:tcPr>
          <w:p w14:paraId="5CABF48F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4BD1F06F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F3713C" w:rsidRPr="00F21A8F" w14:paraId="2C8CB4CB" w14:textId="77777777" w:rsidTr="00CD12D1">
        <w:tc>
          <w:tcPr>
            <w:tcW w:w="1413" w:type="dxa"/>
          </w:tcPr>
          <w:p w14:paraId="6B7E75B2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13.15-14.00</w:t>
            </w:r>
          </w:p>
        </w:tc>
        <w:tc>
          <w:tcPr>
            <w:tcW w:w="1984" w:type="dxa"/>
          </w:tcPr>
          <w:p w14:paraId="6D76131D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Kulak Burun Boğaz Hastalıkları ODJ106</w:t>
            </w:r>
          </w:p>
          <w:p w14:paraId="65C83DA3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Üyesi Birgül GÜMÜŞ</w:t>
            </w:r>
          </w:p>
          <w:p w14:paraId="4DF18B07" w14:textId="77777777" w:rsidR="00F3703C" w:rsidRPr="00F21A8F" w:rsidRDefault="00F3703C" w:rsidP="00404C8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 xml:space="preserve">DERSLİK </w:t>
            </w:r>
            <w:r w:rsidR="003E27B9" w:rsidRPr="00F21A8F">
              <w:rPr>
                <w:rFonts w:cstheme="minorHAnsi"/>
                <w:b/>
                <w:color w:val="000000" w:themeColor="text1"/>
              </w:rPr>
              <w:t>D101</w:t>
            </w:r>
          </w:p>
        </w:tc>
        <w:tc>
          <w:tcPr>
            <w:tcW w:w="1704" w:type="dxa"/>
          </w:tcPr>
          <w:p w14:paraId="466F6C33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7E659ECF" w14:textId="77777777" w:rsidR="00B41AE0" w:rsidRPr="001626F7" w:rsidRDefault="00B41AE0" w:rsidP="00B41AE0">
            <w:pPr>
              <w:jc w:val="center"/>
              <w:rPr>
                <w:rFonts w:cstheme="minorHAnsi"/>
                <w:color w:val="000000" w:themeColor="text1"/>
                <w:highlight w:val="yellow"/>
              </w:rPr>
            </w:pPr>
            <w:r w:rsidRPr="001626F7">
              <w:rPr>
                <w:rFonts w:cstheme="minorHAnsi"/>
                <w:color w:val="000000" w:themeColor="text1"/>
                <w:highlight w:val="yellow"/>
              </w:rPr>
              <w:t>Ses Fiziği ve Akustik</w:t>
            </w:r>
          </w:p>
          <w:p w14:paraId="1B8A5B4C" w14:textId="77777777" w:rsidR="00B41AE0" w:rsidRPr="001626F7" w:rsidRDefault="00B41AE0" w:rsidP="00B41AE0">
            <w:pPr>
              <w:jc w:val="center"/>
              <w:rPr>
                <w:rFonts w:cstheme="minorHAnsi"/>
                <w:color w:val="000000" w:themeColor="text1"/>
                <w:highlight w:val="yellow"/>
              </w:rPr>
            </w:pPr>
            <w:r w:rsidRPr="001626F7">
              <w:rPr>
                <w:rFonts w:cstheme="minorHAnsi"/>
                <w:color w:val="000000" w:themeColor="text1"/>
                <w:highlight w:val="yellow"/>
              </w:rPr>
              <w:t>ODJ104</w:t>
            </w:r>
          </w:p>
          <w:p w14:paraId="25DD2770" w14:textId="77777777" w:rsidR="00B41AE0" w:rsidRPr="001626F7" w:rsidRDefault="00B41AE0" w:rsidP="00B41AE0">
            <w:pPr>
              <w:jc w:val="center"/>
              <w:rPr>
                <w:rFonts w:cstheme="minorHAnsi"/>
                <w:color w:val="000000" w:themeColor="text1"/>
                <w:highlight w:val="yellow"/>
              </w:rPr>
            </w:pPr>
            <w:proofErr w:type="spellStart"/>
            <w:r w:rsidRPr="001626F7">
              <w:rPr>
                <w:rFonts w:cstheme="minorHAnsi"/>
                <w:color w:val="000000" w:themeColor="text1"/>
                <w:highlight w:val="yellow"/>
              </w:rPr>
              <w:t>Doç</w:t>
            </w:r>
            <w:proofErr w:type="spellEnd"/>
            <w:r w:rsidRPr="001626F7">
              <w:rPr>
                <w:rFonts w:cstheme="minorHAnsi"/>
                <w:color w:val="000000" w:themeColor="text1"/>
                <w:highlight w:val="yellow"/>
              </w:rPr>
              <w:t xml:space="preserve"> Dr. Necmi DEGE</w:t>
            </w:r>
          </w:p>
          <w:p w14:paraId="3B96C681" w14:textId="312263A4" w:rsidR="00775594" w:rsidRPr="001626F7" w:rsidRDefault="00B41AE0" w:rsidP="00B41AE0">
            <w:pPr>
              <w:rPr>
                <w:rFonts w:cstheme="minorHAnsi"/>
                <w:color w:val="000000" w:themeColor="text1"/>
                <w:highlight w:val="yellow"/>
              </w:rPr>
            </w:pPr>
            <w:r w:rsidRPr="001626F7">
              <w:rPr>
                <w:rFonts w:cstheme="minorHAnsi"/>
                <w:b/>
                <w:color w:val="000000" w:themeColor="text1"/>
                <w:highlight w:val="yellow"/>
              </w:rPr>
              <w:t>FEN FAK. F205</w:t>
            </w:r>
          </w:p>
        </w:tc>
        <w:tc>
          <w:tcPr>
            <w:tcW w:w="1843" w:type="dxa"/>
          </w:tcPr>
          <w:p w14:paraId="224A24DF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Çocuk Gelişimi ve Psikolojisi</w:t>
            </w:r>
          </w:p>
          <w:p w14:paraId="117548F8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ODJ110</w:t>
            </w:r>
          </w:p>
          <w:p w14:paraId="5B7D1048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Üyesi Sema SAL</w:t>
            </w:r>
          </w:p>
          <w:p w14:paraId="67E69137" w14:textId="77777777" w:rsidR="00070FE9" w:rsidRPr="00F21A8F" w:rsidRDefault="00070FE9" w:rsidP="00D67B4E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ZEMİN KAT</w:t>
            </w:r>
          </w:p>
        </w:tc>
        <w:tc>
          <w:tcPr>
            <w:tcW w:w="1984" w:type="dxa"/>
          </w:tcPr>
          <w:p w14:paraId="135DDCE0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 xml:space="preserve"> Laboratuvar Uygulamaları (U) ODJ108</w:t>
            </w:r>
          </w:p>
          <w:p w14:paraId="12EF3473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Ömer KÜÇÜKÖNER</w:t>
            </w:r>
          </w:p>
          <w:p w14:paraId="7DBBE6A8" w14:textId="77777777" w:rsidR="008A785B" w:rsidRPr="00F21A8F" w:rsidRDefault="008A785B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  <w:tr w:rsidR="00F3713C" w:rsidRPr="00F21A8F" w14:paraId="24721625" w14:textId="77777777" w:rsidTr="00CD12D1">
        <w:tc>
          <w:tcPr>
            <w:tcW w:w="1413" w:type="dxa"/>
          </w:tcPr>
          <w:p w14:paraId="2D0089AB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14.15-15.00</w:t>
            </w:r>
          </w:p>
        </w:tc>
        <w:tc>
          <w:tcPr>
            <w:tcW w:w="1984" w:type="dxa"/>
          </w:tcPr>
          <w:p w14:paraId="08AE2843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Kulak Burun Boğaz Hastalıkları</w:t>
            </w:r>
          </w:p>
          <w:p w14:paraId="1C4B3C3A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ODJ106</w:t>
            </w:r>
          </w:p>
          <w:p w14:paraId="0D524528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Üyesi Birgül GÜMÜŞ</w:t>
            </w:r>
          </w:p>
          <w:p w14:paraId="2833B8F8" w14:textId="77777777" w:rsidR="00F445AE" w:rsidRPr="00F21A8F" w:rsidRDefault="00F445AE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101</w:t>
            </w:r>
          </w:p>
        </w:tc>
        <w:tc>
          <w:tcPr>
            <w:tcW w:w="1704" w:type="dxa"/>
          </w:tcPr>
          <w:p w14:paraId="634BC6BA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2EDC7B8C" w14:textId="77777777" w:rsidR="00B41AE0" w:rsidRPr="001626F7" w:rsidRDefault="00B41AE0" w:rsidP="00B41AE0">
            <w:pPr>
              <w:jc w:val="center"/>
              <w:rPr>
                <w:rFonts w:cstheme="minorHAnsi"/>
                <w:color w:val="000000" w:themeColor="text1"/>
                <w:highlight w:val="yellow"/>
              </w:rPr>
            </w:pPr>
            <w:r w:rsidRPr="001626F7">
              <w:rPr>
                <w:rFonts w:cstheme="minorHAnsi"/>
                <w:color w:val="000000" w:themeColor="text1"/>
                <w:highlight w:val="yellow"/>
              </w:rPr>
              <w:t>Ses Fiziği ve Akustik</w:t>
            </w:r>
          </w:p>
          <w:p w14:paraId="5B7C8772" w14:textId="77777777" w:rsidR="00B41AE0" w:rsidRPr="001626F7" w:rsidRDefault="00B41AE0" w:rsidP="00B41AE0">
            <w:pPr>
              <w:jc w:val="center"/>
              <w:rPr>
                <w:rFonts w:cstheme="minorHAnsi"/>
                <w:color w:val="000000" w:themeColor="text1"/>
                <w:highlight w:val="yellow"/>
              </w:rPr>
            </w:pPr>
            <w:r w:rsidRPr="001626F7">
              <w:rPr>
                <w:rFonts w:cstheme="minorHAnsi"/>
                <w:color w:val="000000" w:themeColor="text1"/>
                <w:highlight w:val="yellow"/>
              </w:rPr>
              <w:t>ODJ104</w:t>
            </w:r>
          </w:p>
          <w:p w14:paraId="5364F53B" w14:textId="77777777" w:rsidR="00B41AE0" w:rsidRPr="001626F7" w:rsidRDefault="00B41AE0" w:rsidP="00B41AE0">
            <w:pPr>
              <w:jc w:val="center"/>
              <w:rPr>
                <w:rFonts w:cstheme="minorHAnsi"/>
                <w:color w:val="000000" w:themeColor="text1"/>
                <w:highlight w:val="yellow"/>
              </w:rPr>
            </w:pPr>
            <w:proofErr w:type="spellStart"/>
            <w:r w:rsidRPr="001626F7">
              <w:rPr>
                <w:rFonts w:cstheme="minorHAnsi"/>
                <w:color w:val="000000" w:themeColor="text1"/>
                <w:highlight w:val="yellow"/>
              </w:rPr>
              <w:t>Doç</w:t>
            </w:r>
            <w:proofErr w:type="spellEnd"/>
            <w:r w:rsidRPr="001626F7">
              <w:rPr>
                <w:rFonts w:cstheme="minorHAnsi"/>
                <w:color w:val="000000" w:themeColor="text1"/>
                <w:highlight w:val="yellow"/>
              </w:rPr>
              <w:t xml:space="preserve"> Dr. Necmi DEGE</w:t>
            </w:r>
          </w:p>
          <w:p w14:paraId="6D13B618" w14:textId="4C6CA825" w:rsidR="00775594" w:rsidRPr="001626F7" w:rsidRDefault="00B41AE0" w:rsidP="00B41AE0">
            <w:pPr>
              <w:rPr>
                <w:rFonts w:cstheme="minorHAnsi"/>
                <w:color w:val="000000" w:themeColor="text1"/>
                <w:highlight w:val="yellow"/>
              </w:rPr>
            </w:pPr>
            <w:r w:rsidRPr="001626F7">
              <w:rPr>
                <w:rFonts w:cstheme="minorHAnsi"/>
                <w:b/>
                <w:color w:val="000000" w:themeColor="text1"/>
                <w:highlight w:val="yellow"/>
              </w:rPr>
              <w:t>FEN FAK. F205</w:t>
            </w:r>
          </w:p>
        </w:tc>
        <w:tc>
          <w:tcPr>
            <w:tcW w:w="1843" w:type="dxa"/>
          </w:tcPr>
          <w:p w14:paraId="283D9F78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Çocuk Gelişimi ve Psikolojisi</w:t>
            </w:r>
          </w:p>
          <w:p w14:paraId="5F1B9609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>ODJ110</w:t>
            </w:r>
          </w:p>
          <w:p w14:paraId="4057B023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Üyesi Sema SAL</w:t>
            </w:r>
          </w:p>
          <w:p w14:paraId="7F0CF285" w14:textId="77777777" w:rsidR="00070FE9" w:rsidRPr="00F21A8F" w:rsidRDefault="00070FE9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ZEMİN KAT</w:t>
            </w:r>
          </w:p>
        </w:tc>
        <w:tc>
          <w:tcPr>
            <w:tcW w:w="1984" w:type="dxa"/>
          </w:tcPr>
          <w:p w14:paraId="2EC0E748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 xml:space="preserve"> Laboratuvar Uygulamaları (U) ODJ108</w:t>
            </w:r>
          </w:p>
          <w:p w14:paraId="39757E83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Ömer KÜÇÜKÖNER</w:t>
            </w:r>
          </w:p>
          <w:p w14:paraId="6B833AC2" w14:textId="77777777" w:rsidR="008A785B" w:rsidRPr="00F21A8F" w:rsidRDefault="008A785B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  <w:tr w:rsidR="00F3713C" w:rsidRPr="00F21A8F" w14:paraId="3B9C99A5" w14:textId="77777777" w:rsidTr="00CD12D1">
        <w:tc>
          <w:tcPr>
            <w:tcW w:w="1413" w:type="dxa"/>
          </w:tcPr>
          <w:p w14:paraId="47C8520C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15.15-16.00</w:t>
            </w:r>
          </w:p>
        </w:tc>
        <w:tc>
          <w:tcPr>
            <w:tcW w:w="1984" w:type="dxa"/>
          </w:tcPr>
          <w:p w14:paraId="6B007092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</w:tcPr>
          <w:p w14:paraId="0AEB858E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086F5D73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3360B57B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201F0C13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 xml:space="preserve"> Laboratuvar Uygulamaları (U) ODJ108</w:t>
            </w:r>
          </w:p>
          <w:p w14:paraId="621EE6F4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Ömer KÜÇÜKÖNER</w:t>
            </w:r>
          </w:p>
          <w:p w14:paraId="568F055E" w14:textId="77777777" w:rsidR="00FE354E" w:rsidRPr="00F21A8F" w:rsidRDefault="00FE354E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10</w:t>
            </w:r>
          </w:p>
          <w:p w14:paraId="47CDC21C" w14:textId="77777777" w:rsidR="008A785B" w:rsidRPr="00F21A8F" w:rsidRDefault="008A785B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F3713C" w:rsidRPr="00F21A8F" w14:paraId="0AA0E0C3" w14:textId="77777777" w:rsidTr="00CD12D1">
        <w:tc>
          <w:tcPr>
            <w:tcW w:w="1413" w:type="dxa"/>
          </w:tcPr>
          <w:p w14:paraId="01BF10E2" w14:textId="77777777" w:rsidR="00775594" w:rsidRPr="00F21A8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16.15-17.00</w:t>
            </w:r>
          </w:p>
        </w:tc>
        <w:tc>
          <w:tcPr>
            <w:tcW w:w="1984" w:type="dxa"/>
          </w:tcPr>
          <w:p w14:paraId="19F75B96" w14:textId="77777777" w:rsidR="00775594" w:rsidRPr="00F21A8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</w:tcPr>
          <w:p w14:paraId="418146C9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17856DD4" w14:textId="77777777" w:rsidR="00775594" w:rsidRPr="00F21A8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74D32B90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643B3370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 xml:space="preserve"> Laboratuvar Uygulamaları (U) ODJ108</w:t>
            </w:r>
          </w:p>
          <w:p w14:paraId="4E3140E7" w14:textId="77777777" w:rsidR="00775594" w:rsidRPr="00F21A8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F21A8F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F21A8F">
              <w:rPr>
                <w:rFonts w:cstheme="minorHAnsi"/>
                <w:color w:val="000000" w:themeColor="text1"/>
              </w:rPr>
              <w:t>. Gör. Ömer KÜÇÜKÖNER</w:t>
            </w:r>
          </w:p>
          <w:p w14:paraId="5293C95D" w14:textId="77777777" w:rsidR="00FE354E" w:rsidRPr="00F21A8F" w:rsidRDefault="00FE354E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F21A8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</w:tbl>
    <w:p w14:paraId="58DB4280" w14:textId="77777777" w:rsidR="00B33548" w:rsidRPr="00F21A8F" w:rsidRDefault="00165645" w:rsidP="00E53454">
      <w:pPr>
        <w:spacing w:after="0" w:line="240" w:lineRule="auto"/>
        <w:jc w:val="center"/>
        <w:rPr>
          <w:rFonts w:eastAsia="Calibri" w:cstheme="minorHAnsi"/>
          <w:b/>
        </w:rPr>
      </w:pPr>
      <w:r w:rsidRPr="00F21A8F">
        <w:rPr>
          <w:rFonts w:eastAsia="Calibri" w:cstheme="minorHAnsi"/>
          <w:b/>
        </w:rPr>
        <w:t>ONDOKUZ MAYIS ÜNİVERSİTESİ</w:t>
      </w:r>
    </w:p>
    <w:p w14:paraId="6E930209" w14:textId="77777777" w:rsidR="00E53454" w:rsidRPr="00F21A8F" w:rsidRDefault="00E53454" w:rsidP="00E53454">
      <w:pPr>
        <w:spacing w:after="0" w:line="240" w:lineRule="auto"/>
        <w:jc w:val="center"/>
        <w:rPr>
          <w:rFonts w:eastAsia="Calibri" w:cstheme="minorHAnsi"/>
          <w:b/>
        </w:rPr>
      </w:pPr>
      <w:r w:rsidRPr="00F21A8F">
        <w:rPr>
          <w:rFonts w:eastAsia="Calibri" w:cstheme="minorHAnsi"/>
          <w:b/>
        </w:rPr>
        <w:t>SAĞLIK BİLİMLERİ FAKÜLTESİODYOLOJİ BÖLÜMÜ</w:t>
      </w:r>
    </w:p>
    <w:p w14:paraId="18C215CC" w14:textId="77777777" w:rsidR="00E53454" w:rsidRDefault="00E53454" w:rsidP="00E53454">
      <w:pPr>
        <w:spacing w:after="0" w:line="240" w:lineRule="auto"/>
        <w:jc w:val="center"/>
        <w:rPr>
          <w:rFonts w:eastAsia="Calibri" w:cstheme="minorHAnsi"/>
          <w:b/>
        </w:rPr>
      </w:pPr>
      <w:r w:rsidRPr="00F21A8F">
        <w:rPr>
          <w:rFonts w:eastAsia="Calibri" w:cstheme="minorHAnsi"/>
          <w:b/>
        </w:rPr>
        <w:t>2023-2024 EĞİTİM</w:t>
      </w:r>
      <w:r w:rsidR="00F21A8F">
        <w:rPr>
          <w:rFonts w:eastAsia="Calibri" w:cstheme="minorHAnsi"/>
          <w:b/>
        </w:rPr>
        <w:t xml:space="preserve"> ÖĞRETİM YILI BAHAR DÖNEMİ DERS PRAGRAMI</w:t>
      </w:r>
    </w:p>
    <w:p w14:paraId="68CAF6C4" w14:textId="77777777" w:rsidR="00CD12D1" w:rsidRPr="00F21A8F" w:rsidRDefault="00CD12D1" w:rsidP="00E53454">
      <w:pPr>
        <w:spacing w:after="0" w:line="240" w:lineRule="auto"/>
        <w:jc w:val="center"/>
        <w:rPr>
          <w:rFonts w:eastAsia="Calibri" w:cstheme="minorHAnsi"/>
          <w:b/>
        </w:rPr>
      </w:pPr>
    </w:p>
    <w:p w14:paraId="4D69BE3B" w14:textId="77777777" w:rsidR="00407A09" w:rsidRPr="004A14C7" w:rsidRDefault="00962E72" w:rsidP="00F21A8F">
      <w:pPr>
        <w:spacing w:after="0" w:line="259" w:lineRule="auto"/>
        <w:rPr>
          <w:rFonts w:eastAsia="Calibri" w:cstheme="minorHAnsi"/>
          <w:b/>
        </w:rPr>
      </w:pPr>
      <w:r w:rsidRPr="004A14C7">
        <w:rPr>
          <w:rFonts w:eastAsia="Calibri" w:cstheme="minorHAnsi"/>
          <w:b/>
        </w:rPr>
        <w:lastRenderedPageBreak/>
        <w:t>ODYOLOJİ 2. YARIYIL DERS PROGRAMI</w:t>
      </w:r>
    </w:p>
    <w:p w14:paraId="6CB3AF07" w14:textId="77777777" w:rsidR="00407A09" w:rsidRDefault="00407A09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444E9854" w14:textId="77777777" w:rsidR="00407A09" w:rsidRDefault="00407A09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1636A0DD" w14:textId="77777777" w:rsidR="00407A09" w:rsidRDefault="00407A09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48C609AA" w14:textId="77777777" w:rsidR="00407A09" w:rsidRDefault="00407A09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706D8E41" w14:textId="77777777" w:rsidR="00124B53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35F7491A" w14:textId="77777777" w:rsidR="00124B53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6ABC3D17" w14:textId="77777777" w:rsidR="00B075A8" w:rsidRDefault="00B075A8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5280829B" w14:textId="77777777" w:rsidR="00B075A8" w:rsidRDefault="00B075A8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271F59B0" w14:textId="77777777" w:rsidR="00124B53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78C0858F" w14:textId="77777777" w:rsidR="00124B53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0CD0A9E0" w14:textId="77777777" w:rsidR="00124B53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3C11B1A5" w14:textId="77777777" w:rsidR="00124B53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p w14:paraId="0DD8D46C" w14:textId="77777777" w:rsidR="00124B53" w:rsidRPr="00B33548" w:rsidRDefault="00124B53" w:rsidP="00B33548">
      <w:pPr>
        <w:spacing w:after="160" w:line="259" w:lineRule="auto"/>
        <w:rPr>
          <w:rFonts w:ascii="Times New Roman" w:eastAsia="Calibri" w:hAnsi="Times New Roman" w:cs="Times New Roman"/>
          <w:sz w:val="24"/>
        </w:rPr>
      </w:pPr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1459"/>
        <w:gridCol w:w="5310"/>
        <w:gridCol w:w="423"/>
        <w:gridCol w:w="424"/>
        <w:gridCol w:w="576"/>
        <w:gridCol w:w="870"/>
      </w:tblGrid>
      <w:tr w:rsidR="00E75F49" w:rsidRPr="00866178" w14:paraId="5CE671F2" w14:textId="77777777" w:rsidTr="00E75F49">
        <w:tc>
          <w:tcPr>
            <w:tcW w:w="9062" w:type="dxa"/>
            <w:gridSpan w:val="6"/>
          </w:tcPr>
          <w:p w14:paraId="5259DFAB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İkinci Yarıyıl *</w:t>
            </w:r>
          </w:p>
        </w:tc>
      </w:tr>
      <w:tr w:rsidR="00E75F49" w:rsidRPr="00866178" w14:paraId="60680C0A" w14:textId="77777777" w:rsidTr="00E75F49">
        <w:tc>
          <w:tcPr>
            <w:tcW w:w="1459" w:type="dxa"/>
          </w:tcPr>
          <w:p w14:paraId="0FAE2E0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Ders Kodu</w:t>
            </w:r>
          </w:p>
        </w:tc>
        <w:tc>
          <w:tcPr>
            <w:tcW w:w="5310" w:type="dxa"/>
          </w:tcPr>
          <w:p w14:paraId="28297A19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Dersin Adı</w:t>
            </w:r>
          </w:p>
        </w:tc>
        <w:tc>
          <w:tcPr>
            <w:tcW w:w="423" w:type="dxa"/>
          </w:tcPr>
          <w:p w14:paraId="5A3DCE99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</w:t>
            </w:r>
          </w:p>
        </w:tc>
        <w:tc>
          <w:tcPr>
            <w:tcW w:w="424" w:type="dxa"/>
          </w:tcPr>
          <w:p w14:paraId="102BA24B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U</w:t>
            </w:r>
          </w:p>
        </w:tc>
        <w:tc>
          <w:tcPr>
            <w:tcW w:w="576" w:type="dxa"/>
          </w:tcPr>
          <w:p w14:paraId="74FDE17F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UK</w:t>
            </w:r>
          </w:p>
        </w:tc>
        <w:tc>
          <w:tcPr>
            <w:tcW w:w="870" w:type="dxa"/>
          </w:tcPr>
          <w:p w14:paraId="4AC0C590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AKTS</w:t>
            </w:r>
          </w:p>
        </w:tc>
      </w:tr>
      <w:tr w:rsidR="00E75F49" w:rsidRPr="00866178" w14:paraId="1B3D5375" w14:textId="77777777" w:rsidTr="00E75F49">
        <w:tc>
          <w:tcPr>
            <w:tcW w:w="1459" w:type="dxa"/>
          </w:tcPr>
          <w:p w14:paraId="12A2B699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0743D2B1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Atatürk İlkeleri ve İnkılap Tarihi II</w:t>
            </w:r>
          </w:p>
        </w:tc>
        <w:tc>
          <w:tcPr>
            <w:tcW w:w="423" w:type="dxa"/>
          </w:tcPr>
          <w:p w14:paraId="4FF6923D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41550201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753AC404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6A7EBD9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E75F49" w:rsidRPr="00866178" w14:paraId="2A1F6F45" w14:textId="77777777" w:rsidTr="00E75F49">
        <w:tc>
          <w:tcPr>
            <w:tcW w:w="1459" w:type="dxa"/>
          </w:tcPr>
          <w:p w14:paraId="1AB7690D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0945DE62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İşitme Anatomi ve Fizyolojisi</w:t>
            </w:r>
          </w:p>
        </w:tc>
        <w:tc>
          <w:tcPr>
            <w:tcW w:w="423" w:type="dxa"/>
          </w:tcPr>
          <w:p w14:paraId="58711417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051CA2E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36A33F81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2FC816CC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E75F49" w:rsidRPr="00866178" w14:paraId="3960E0D3" w14:textId="77777777" w:rsidTr="00E75F49">
        <w:tc>
          <w:tcPr>
            <w:tcW w:w="1459" w:type="dxa"/>
          </w:tcPr>
          <w:p w14:paraId="12FC77C5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7A8B81E7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E75F49">
              <w:rPr>
                <w:rFonts w:ascii="Times New Roman" w:eastAsia="Calibri" w:hAnsi="Times New Roman" w:cs="Times New Roman"/>
                <w:b/>
                <w:sz w:val="24"/>
              </w:rPr>
              <w:t>Ses Fiziği ve Akustik</w:t>
            </w:r>
          </w:p>
        </w:tc>
        <w:tc>
          <w:tcPr>
            <w:tcW w:w="423" w:type="dxa"/>
          </w:tcPr>
          <w:p w14:paraId="550363B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7E164E5B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38C8ED33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0F4085FC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5</w:t>
            </w:r>
          </w:p>
        </w:tc>
      </w:tr>
      <w:tr w:rsidR="00E75F49" w:rsidRPr="00866178" w14:paraId="4F6BD93A" w14:textId="77777777" w:rsidTr="00E75F49">
        <w:tc>
          <w:tcPr>
            <w:tcW w:w="1459" w:type="dxa"/>
          </w:tcPr>
          <w:p w14:paraId="549DD50B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4602F165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Kulak Burun Boğaz Hastalıkları</w:t>
            </w:r>
          </w:p>
        </w:tc>
        <w:tc>
          <w:tcPr>
            <w:tcW w:w="423" w:type="dxa"/>
          </w:tcPr>
          <w:p w14:paraId="79F386D4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0E887CBD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25260CB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3FC3A3B3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5</w:t>
            </w:r>
          </w:p>
        </w:tc>
      </w:tr>
      <w:tr w:rsidR="00E75F49" w:rsidRPr="00866178" w14:paraId="0A0D2CC8" w14:textId="77777777" w:rsidTr="00E75F49">
        <w:tc>
          <w:tcPr>
            <w:tcW w:w="1459" w:type="dxa"/>
          </w:tcPr>
          <w:p w14:paraId="77795FA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06589FB5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Odyolojide</w:t>
            </w:r>
            <w:proofErr w:type="spellEnd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 xml:space="preserve"> Laboratuvar Uygulamaları</w:t>
            </w:r>
          </w:p>
        </w:tc>
        <w:tc>
          <w:tcPr>
            <w:tcW w:w="423" w:type="dxa"/>
          </w:tcPr>
          <w:p w14:paraId="10F3A239" w14:textId="77777777" w:rsidR="00E75F49" w:rsidRPr="00866178" w:rsidRDefault="006403C5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1</w:t>
            </w:r>
          </w:p>
        </w:tc>
        <w:tc>
          <w:tcPr>
            <w:tcW w:w="424" w:type="dxa"/>
          </w:tcPr>
          <w:p w14:paraId="6DA31269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4</w:t>
            </w:r>
          </w:p>
        </w:tc>
        <w:tc>
          <w:tcPr>
            <w:tcW w:w="576" w:type="dxa"/>
          </w:tcPr>
          <w:p w14:paraId="24063EB5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1EA06346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4</w:t>
            </w:r>
          </w:p>
        </w:tc>
      </w:tr>
      <w:tr w:rsidR="00E75F49" w:rsidRPr="00866178" w14:paraId="6752D34F" w14:textId="77777777" w:rsidTr="00E75F49">
        <w:tc>
          <w:tcPr>
            <w:tcW w:w="1459" w:type="dxa"/>
          </w:tcPr>
          <w:p w14:paraId="367B988C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3E980CEC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ürk Dili II</w:t>
            </w:r>
          </w:p>
        </w:tc>
        <w:tc>
          <w:tcPr>
            <w:tcW w:w="423" w:type="dxa"/>
          </w:tcPr>
          <w:p w14:paraId="6A34A04F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7FF6EA16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3E7F43B4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33553804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E75F49" w:rsidRPr="00866178" w14:paraId="45111A1D" w14:textId="77777777" w:rsidTr="00E75F49">
        <w:tc>
          <w:tcPr>
            <w:tcW w:w="1459" w:type="dxa"/>
          </w:tcPr>
          <w:p w14:paraId="6F816014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514FCC10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Yabancı Dil</w:t>
            </w:r>
            <w:r>
              <w:rPr>
                <w:rFonts w:ascii="Times New Roman" w:eastAsia="Calibri" w:hAnsi="Times New Roman" w:cs="Times New Roman"/>
                <w:b/>
                <w:sz w:val="24"/>
              </w:rPr>
              <w:t xml:space="preserve"> II</w:t>
            </w:r>
          </w:p>
        </w:tc>
        <w:tc>
          <w:tcPr>
            <w:tcW w:w="423" w:type="dxa"/>
          </w:tcPr>
          <w:p w14:paraId="7D5451C2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26D1786A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4D053494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5BBEE2D6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E75F49" w:rsidRPr="00866178" w14:paraId="4355B2A2" w14:textId="77777777" w:rsidTr="00E75F49">
        <w:tc>
          <w:tcPr>
            <w:tcW w:w="1459" w:type="dxa"/>
          </w:tcPr>
          <w:p w14:paraId="3C23935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3BD945E8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423" w:type="dxa"/>
          </w:tcPr>
          <w:p w14:paraId="195B9712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424" w:type="dxa"/>
          </w:tcPr>
          <w:p w14:paraId="69BF5372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76" w:type="dxa"/>
          </w:tcPr>
          <w:p w14:paraId="6BF1284F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870" w:type="dxa"/>
          </w:tcPr>
          <w:p w14:paraId="1DA44E1F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  <w:tr w:rsidR="00E75F49" w:rsidRPr="00866178" w14:paraId="3392F5EA" w14:textId="77777777" w:rsidTr="00E75F49">
        <w:tc>
          <w:tcPr>
            <w:tcW w:w="1459" w:type="dxa"/>
          </w:tcPr>
          <w:p w14:paraId="49B2D39B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6C6CCA95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SEÇMELİ DERSLER</w:t>
            </w:r>
          </w:p>
        </w:tc>
        <w:tc>
          <w:tcPr>
            <w:tcW w:w="423" w:type="dxa"/>
          </w:tcPr>
          <w:p w14:paraId="24A497D6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424" w:type="dxa"/>
          </w:tcPr>
          <w:p w14:paraId="5961C12F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76" w:type="dxa"/>
          </w:tcPr>
          <w:p w14:paraId="163D1D1D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870" w:type="dxa"/>
          </w:tcPr>
          <w:p w14:paraId="4192B0BC" w14:textId="77777777" w:rsidR="00E75F49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  <w:tr w:rsidR="00E75F49" w:rsidRPr="00866178" w14:paraId="3A442482" w14:textId="77777777" w:rsidTr="00E75F49">
        <w:tc>
          <w:tcPr>
            <w:tcW w:w="1459" w:type="dxa"/>
          </w:tcPr>
          <w:p w14:paraId="27F0CEC7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5C3967A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gramStart"/>
            <w:r>
              <w:rPr>
                <w:rFonts w:ascii="Times New Roman" w:eastAsia="Calibri" w:hAnsi="Times New Roman" w:cs="Times New Roman"/>
                <w:b/>
                <w:sz w:val="24"/>
              </w:rPr>
              <w:t>Zeka</w:t>
            </w:r>
            <w:proofErr w:type="gramEnd"/>
            <w:r>
              <w:rPr>
                <w:rFonts w:ascii="Times New Roman" w:eastAsia="Calibri" w:hAnsi="Times New Roman" w:cs="Times New Roman"/>
                <w:b/>
                <w:sz w:val="24"/>
              </w:rPr>
              <w:t xml:space="preserve"> Oyunları</w:t>
            </w:r>
          </w:p>
        </w:tc>
        <w:tc>
          <w:tcPr>
            <w:tcW w:w="423" w:type="dxa"/>
          </w:tcPr>
          <w:p w14:paraId="214B71AD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6654D02A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5EC2BEB0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701A4133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E75F49" w:rsidRPr="00866178" w14:paraId="238596E4" w14:textId="77777777" w:rsidTr="00E75F49">
        <w:tc>
          <w:tcPr>
            <w:tcW w:w="1459" w:type="dxa"/>
          </w:tcPr>
          <w:p w14:paraId="6339671E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2C35C636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E75F49">
              <w:rPr>
                <w:rFonts w:ascii="Times New Roman" w:eastAsia="Calibri" w:hAnsi="Times New Roman" w:cs="Times New Roman"/>
                <w:b/>
                <w:sz w:val="24"/>
              </w:rPr>
              <w:t>Çocuk Gelişimi ve Psikolojisi</w:t>
            </w:r>
          </w:p>
        </w:tc>
        <w:tc>
          <w:tcPr>
            <w:tcW w:w="423" w:type="dxa"/>
          </w:tcPr>
          <w:p w14:paraId="2601D711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2FA46BA9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51C30CFB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42D5EA2D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86408F" w:rsidRPr="00866178" w14:paraId="5FC8EABA" w14:textId="77777777" w:rsidTr="00E75F49">
        <w:tc>
          <w:tcPr>
            <w:tcW w:w="1459" w:type="dxa"/>
          </w:tcPr>
          <w:p w14:paraId="56FA7ACC" w14:textId="77777777" w:rsidR="0086408F" w:rsidRPr="00866178" w:rsidRDefault="0086408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310" w:type="dxa"/>
          </w:tcPr>
          <w:p w14:paraId="6245D95F" w14:textId="77777777" w:rsidR="0086408F" w:rsidRPr="00E75F49" w:rsidRDefault="0086408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408F">
              <w:rPr>
                <w:rFonts w:ascii="Times New Roman" w:eastAsia="Calibri" w:hAnsi="Times New Roman" w:cs="Times New Roman"/>
                <w:b/>
                <w:sz w:val="24"/>
              </w:rPr>
              <w:t>Teknoloji Bağımlılığı</w:t>
            </w:r>
          </w:p>
        </w:tc>
        <w:tc>
          <w:tcPr>
            <w:tcW w:w="423" w:type="dxa"/>
          </w:tcPr>
          <w:p w14:paraId="2CB0F59E" w14:textId="77777777" w:rsidR="0086408F" w:rsidRPr="00866178" w:rsidRDefault="0086408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24" w:type="dxa"/>
          </w:tcPr>
          <w:p w14:paraId="1BCB7BA7" w14:textId="77777777" w:rsidR="0086408F" w:rsidRPr="00866178" w:rsidRDefault="0086408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76" w:type="dxa"/>
          </w:tcPr>
          <w:p w14:paraId="6853738E" w14:textId="77777777" w:rsidR="0086408F" w:rsidRPr="00866178" w:rsidRDefault="0086408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70" w:type="dxa"/>
          </w:tcPr>
          <w:p w14:paraId="64851023" w14:textId="77777777" w:rsidR="0086408F" w:rsidRDefault="00952056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E75F49" w:rsidRPr="00866178" w14:paraId="2E84E298" w14:textId="77777777" w:rsidTr="00E75F49">
        <w:tc>
          <w:tcPr>
            <w:tcW w:w="6769" w:type="dxa"/>
            <w:gridSpan w:val="2"/>
          </w:tcPr>
          <w:p w14:paraId="39E1BD82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oplam</w:t>
            </w:r>
          </w:p>
        </w:tc>
        <w:tc>
          <w:tcPr>
            <w:tcW w:w="423" w:type="dxa"/>
          </w:tcPr>
          <w:p w14:paraId="242FF933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424" w:type="dxa"/>
          </w:tcPr>
          <w:p w14:paraId="5F77CC41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76" w:type="dxa"/>
          </w:tcPr>
          <w:p w14:paraId="11E3B255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18</w:t>
            </w:r>
          </w:p>
        </w:tc>
        <w:tc>
          <w:tcPr>
            <w:tcW w:w="870" w:type="dxa"/>
          </w:tcPr>
          <w:p w14:paraId="673D1CC0" w14:textId="77777777" w:rsidR="00E75F49" w:rsidRPr="00866178" w:rsidRDefault="00E75F49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30</w:t>
            </w:r>
          </w:p>
        </w:tc>
      </w:tr>
    </w:tbl>
    <w:p w14:paraId="3AF5A9D3" w14:textId="77777777" w:rsidR="00B33548" w:rsidRDefault="00E75F49">
      <w:r w:rsidRPr="00E75F49">
        <w:rPr>
          <w:b/>
        </w:rPr>
        <w:t>T:</w:t>
      </w:r>
      <w:r w:rsidRPr="00E75F49">
        <w:t xml:space="preserve"> Teori</w:t>
      </w:r>
      <w:r w:rsidRPr="00E75F49">
        <w:tab/>
      </w:r>
      <w:r w:rsidRPr="00E75F49">
        <w:rPr>
          <w:b/>
        </w:rPr>
        <w:t>U:</w:t>
      </w:r>
      <w:r w:rsidRPr="00E75F49">
        <w:t xml:space="preserve"> Uygulama</w:t>
      </w:r>
      <w:r w:rsidRPr="00E75F49">
        <w:tab/>
      </w:r>
      <w:r w:rsidRPr="00E75F49">
        <w:tab/>
      </w:r>
      <w:r w:rsidRPr="00E75F49">
        <w:rPr>
          <w:b/>
        </w:rPr>
        <w:t xml:space="preserve">UK: </w:t>
      </w:r>
      <w:r w:rsidRPr="00E75F49">
        <w:t>Ulusal</w:t>
      </w:r>
      <w:r w:rsidRPr="00E75F49">
        <w:rPr>
          <w:b/>
        </w:rPr>
        <w:t xml:space="preserve"> </w:t>
      </w:r>
      <w:r w:rsidRPr="00E75F49">
        <w:t>Kredi</w:t>
      </w:r>
      <w:r w:rsidRPr="00E75F49">
        <w:tab/>
      </w:r>
      <w:r w:rsidRPr="00E75F49">
        <w:rPr>
          <w:b/>
        </w:rPr>
        <w:t>AKTS:</w:t>
      </w:r>
      <w:r w:rsidRPr="00E75F49">
        <w:t xml:space="preserve"> Avrupa Kredi Transfer Sistemi * </w:t>
      </w:r>
    </w:p>
    <w:p w14:paraId="7D80DDDD" w14:textId="77777777" w:rsidR="00407A09" w:rsidRDefault="00407A09">
      <w:r>
        <w:br w:type="page"/>
      </w:r>
    </w:p>
    <w:tbl>
      <w:tblPr>
        <w:tblStyle w:val="TabloKlavuzu"/>
        <w:tblpPr w:leftFromText="141" w:rightFromText="141" w:vertAnchor="page" w:horzAnchor="margin" w:tblpXSpec="center" w:tblpY="1156"/>
        <w:tblW w:w="10627" w:type="dxa"/>
        <w:tblLook w:val="04A0" w:firstRow="1" w:lastRow="0" w:firstColumn="1" w:lastColumn="0" w:noHBand="0" w:noVBand="1"/>
      </w:tblPr>
      <w:tblGrid>
        <w:gridCol w:w="1271"/>
        <w:gridCol w:w="2268"/>
        <w:gridCol w:w="1837"/>
        <w:gridCol w:w="1707"/>
        <w:gridCol w:w="1341"/>
        <w:gridCol w:w="2203"/>
      </w:tblGrid>
      <w:tr w:rsidR="008F7038" w:rsidRPr="008F7038" w14:paraId="04D74829" w14:textId="77777777" w:rsidTr="008A1998">
        <w:tc>
          <w:tcPr>
            <w:tcW w:w="1271" w:type="dxa"/>
          </w:tcPr>
          <w:p w14:paraId="53CC5BCC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lastRenderedPageBreak/>
              <w:t>SAAT</w:t>
            </w:r>
          </w:p>
        </w:tc>
        <w:tc>
          <w:tcPr>
            <w:tcW w:w="2268" w:type="dxa"/>
          </w:tcPr>
          <w:p w14:paraId="61EA8C54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Pazartesi</w:t>
            </w:r>
          </w:p>
        </w:tc>
        <w:tc>
          <w:tcPr>
            <w:tcW w:w="1837" w:type="dxa"/>
          </w:tcPr>
          <w:p w14:paraId="7E166FF1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Salı</w:t>
            </w:r>
          </w:p>
        </w:tc>
        <w:tc>
          <w:tcPr>
            <w:tcW w:w="1707" w:type="dxa"/>
          </w:tcPr>
          <w:p w14:paraId="3DD1734D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Çarşamba</w:t>
            </w:r>
          </w:p>
        </w:tc>
        <w:tc>
          <w:tcPr>
            <w:tcW w:w="1341" w:type="dxa"/>
          </w:tcPr>
          <w:p w14:paraId="27412977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Perşembe</w:t>
            </w:r>
          </w:p>
        </w:tc>
        <w:tc>
          <w:tcPr>
            <w:tcW w:w="2203" w:type="dxa"/>
          </w:tcPr>
          <w:p w14:paraId="09E08191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8F7038" w:rsidRPr="008F7038" w14:paraId="0C723BB5" w14:textId="77777777" w:rsidTr="008A1998">
        <w:tc>
          <w:tcPr>
            <w:tcW w:w="1271" w:type="dxa"/>
          </w:tcPr>
          <w:p w14:paraId="51F7EE03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08.15-09.00</w:t>
            </w:r>
          </w:p>
        </w:tc>
        <w:tc>
          <w:tcPr>
            <w:tcW w:w="2268" w:type="dxa"/>
          </w:tcPr>
          <w:p w14:paraId="2F72CDDF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Tanılama II ODJ208</w:t>
            </w:r>
          </w:p>
          <w:p w14:paraId="6250A340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 Ömer KÜÇÜKÖNER</w:t>
            </w:r>
          </w:p>
          <w:p w14:paraId="4A93B3C7" w14:textId="77777777" w:rsidR="008F7038" w:rsidRPr="008F7038" w:rsidRDefault="008F7038" w:rsidP="008F7038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1F64B7DB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75EE08DF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47D75BAE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2BE5080A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</w:tr>
      <w:tr w:rsidR="008F7038" w:rsidRPr="008F7038" w14:paraId="286032FB" w14:textId="77777777" w:rsidTr="008A1998">
        <w:tc>
          <w:tcPr>
            <w:tcW w:w="1271" w:type="dxa"/>
          </w:tcPr>
          <w:p w14:paraId="15693A97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09.15-10.00</w:t>
            </w:r>
          </w:p>
        </w:tc>
        <w:tc>
          <w:tcPr>
            <w:tcW w:w="2268" w:type="dxa"/>
          </w:tcPr>
          <w:p w14:paraId="00F9704D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Tanılama II ODJ208 Y</w:t>
            </w:r>
          </w:p>
          <w:p w14:paraId="7C55EB59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 Ömer KÜÇÜKÖNER</w:t>
            </w:r>
          </w:p>
          <w:p w14:paraId="0732AA13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3DB359C5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24879D41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01A8936B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3B2C2A51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</w:tr>
      <w:tr w:rsidR="008F7038" w:rsidRPr="008F7038" w14:paraId="09B94DD1" w14:textId="77777777" w:rsidTr="008A1998">
        <w:tc>
          <w:tcPr>
            <w:tcW w:w="1271" w:type="dxa"/>
          </w:tcPr>
          <w:p w14:paraId="0D90860D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10.15-11.00</w:t>
            </w:r>
          </w:p>
        </w:tc>
        <w:tc>
          <w:tcPr>
            <w:tcW w:w="2268" w:type="dxa"/>
          </w:tcPr>
          <w:p w14:paraId="7C736368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Tanılama II ODJ208</w:t>
            </w:r>
          </w:p>
          <w:p w14:paraId="71B97FF1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 Ömer KÜÇÜKÖNER</w:t>
            </w:r>
          </w:p>
          <w:p w14:paraId="746E47CB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45C531B4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3910A314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4E4D0431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7BA6A20A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Elektrofizy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Uygulamalara Giriş ODJ 202</w:t>
            </w:r>
          </w:p>
          <w:p w14:paraId="42A35C75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Birgül GÜMÜŞ</w:t>
            </w:r>
          </w:p>
          <w:p w14:paraId="101ED40A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8F7038" w:rsidRPr="008F7038" w14:paraId="3F026070" w14:textId="77777777" w:rsidTr="008A1998">
        <w:tc>
          <w:tcPr>
            <w:tcW w:w="1271" w:type="dxa"/>
          </w:tcPr>
          <w:p w14:paraId="24EAF7A9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11.15-12.00</w:t>
            </w:r>
          </w:p>
        </w:tc>
        <w:tc>
          <w:tcPr>
            <w:tcW w:w="2268" w:type="dxa"/>
          </w:tcPr>
          <w:p w14:paraId="652BD2BA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Tanılama II ODJ208</w:t>
            </w:r>
          </w:p>
          <w:p w14:paraId="5D401C95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 Ömer KÜÇÜKÖNER</w:t>
            </w:r>
          </w:p>
          <w:p w14:paraId="7F95795C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245DBA94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3ACB98DB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2FB3E246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22FC73AB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Elektrofizy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Uygulamalara Giriş ODJ 202</w:t>
            </w:r>
          </w:p>
          <w:p w14:paraId="49EE3199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Birgül GÜMÜŞ</w:t>
            </w:r>
          </w:p>
          <w:p w14:paraId="51F1A98D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8F7038" w:rsidRPr="008F7038" w14:paraId="50155F55" w14:textId="77777777" w:rsidTr="008A1998">
        <w:tc>
          <w:tcPr>
            <w:tcW w:w="1271" w:type="dxa"/>
            <w:shd w:val="clear" w:color="auto" w:fill="B8CCE4" w:themeFill="accent1" w:themeFillTint="66"/>
          </w:tcPr>
          <w:p w14:paraId="593A76D6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2268" w:type="dxa"/>
            <w:shd w:val="clear" w:color="auto" w:fill="B8CCE4" w:themeFill="accent1" w:themeFillTint="66"/>
          </w:tcPr>
          <w:p w14:paraId="32EDDAE4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37" w:type="dxa"/>
            <w:shd w:val="clear" w:color="auto" w:fill="B8CCE4" w:themeFill="accent1" w:themeFillTint="66"/>
          </w:tcPr>
          <w:p w14:paraId="69F32CED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  <w:shd w:val="clear" w:color="auto" w:fill="B8CCE4" w:themeFill="accent1" w:themeFillTint="66"/>
          </w:tcPr>
          <w:p w14:paraId="310F609B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  <w:shd w:val="clear" w:color="auto" w:fill="B8CCE4" w:themeFill="accent1" w:themeFillTint="66"/>
          </w:tcPr>
          <w:p w14:paraId="35F9F25A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  <w:shd w:val="clear" w:color="auto" w:fill="B8CCE4" w:themeFill="accent1" w:themeFillTint="66"/>
          </w:tcPr>
          <w:p w14:paraId="50D32A94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8F7038" w:rsidRPr="008F7038" w14:paraId="0002F841" w14:textId="77777777" w:rsidTr="008A1998">
        <w:tc>
          <w:tcPr>
            <w:tcW w:w="1271" w:type="dxa"/>
          </w:tcPr>
          <w:p w14:paraId="5EF72B79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13.15-14.00</w:t>
            </w:r>
          </w:p>
        </w:tc>
        <w:tc>
          <w:tcPr>
            <w:tcW w:w="2268" w:type="dxa"/>
          </w:tcPr>
          <w:p w14:paraId="4B4BBADD" w14:textId="77777777" w:rsidR="008F7038" w:rsidRPr="008F7038" w:rsidRDefault="008F7038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>İleri İngilizce II</w:t>
            </w:r>
            <w:r w:rsidR="00D00894">
              <w:rPr>
                <w:rFonts w:cstheme="minorHAnsi"/>
                <w:color w:val="000000" w:themeColor="text1"/>
              </w:rPr>
              <w:t xml:space="preserve"> </w:t>
            </w:r>
            <w:r w:rsidRPr="008F7038">
              <w:rPr>
                <w:rFonts w:cstheme="minorHAnsi"/>
                <w:color w:val="000000" w:themeColor="text1"/>
              </w:rPr>
              <w:t xml:space="preserve">YD214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.  Esen ŞAHİN</w:t>
            </w:r>
          </w:p>
          <w:p w14:paraId="334C9E6E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1D66BC41" w14:textId="77777777" w:rsidR="00D00894" w:rsidRDefault="00D00894" w:rsidP="008F7038">
            <w:pPr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ürk İşaret Dili </w:t>
            </w:r>
            <w:r w:rsidR="008F7038" w:rsidRPr="008F7038">
              <w:rPr>
                <w:rFonts w:cstheme="minorHAnsi"/>
                <w:color w:val="000000" w:themeColor="text1"/>
              </w:rPr>
              <w:t xml:space="preserve">ODJ212  </w:t>
            </w:r>
          </w:p>
          <w:p w14:paraId="0950B85F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 Ömer KÜÇÜKÖNER</w:t>
            </w:r>
          </w:p>
          <w:p w14:paraId="78BDD52C" w14:textId="77777777" w:rsidR="008F7038" w:rsidRPr="008F7038" w:rsidRDefault="008F7038" w:rsidP="008F7038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  <w:tc>
          <w:tcPr>
            <w:tcW w:w="1707" w:type="dxa"/>
          </w:tcPr>
          <w:p w14:paraId="25A7EFD3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>İşitsel Algı Süreçlerine Giriş</w:t>
            </w:r>
          </w:p>
          <w:p w14:paraId="36A8286D" w14:textId="77777777" w:rsidR="008A199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ODJ 204 </w:t>
            </w:r>
          </w:p>
          <w:p w14:paraId="6C23AEF8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Ali Erman KENT</w:t>
            </w:r>
          </w:p>
          <w:p w14:paraId="2FFC43F9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>DERSLİK 4</w:t>
            </w:r>
          </w:p>
        </w:tc>
        <w:tc>
          <w:tcPr>
            <w:tcW w:w="1341" w:type="dxa"/>
          </w:tcPr>
          <w:p w14:paraId="7BC8863D" w14:textId="77777777" w:rsidR="008F7038" w:rsidRPr="008F7038" w:rsidRDefault="008F7038" w:rsidP="008F7038">
            <w:pPr>
              <w:rPr>
                <w:rFonts w:cstheme="minorHAnsi"/>
                <w:color w:val="FF0000"/>
              </w:rPr>
            </w:pPr>
          </w:p>
        </w:tc>
        <w:tc>
          <w:tcPr>
            <w:tcW w:w="2203" w:type="dxa"/>
          </w:tcPr>
          <w:p w14:paraId="56D2C9BF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Elektrofizy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Uygulamalara Giriş ODJ 202</w:t>
            </w:r>
          </w:p>
          <w:p w14:paraId="6F927A54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Birgül GÜMÜŞ</w:t>
            </w:r>
          </w:p>
          <w:p w14:paraId="616BCF77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8F7038" w:rsidRPr="008F7038" w14:paraId="35A5D05B" w14:textId="77777777" w:rsidTr="008A1998">
        <w:tc>
          <w:tcPr>
            <w:tcW w:w="1271" w:type="dxa"/>
          </w:tcPr>
          <w:p w14:paraId="0CFA77EF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14.15-15.00</w:t>
            </w:r>
          </w:p>
        </w:tc>
        <w:tc>
          <w:tcPr>
            <w:tcW w:w="2268" w:type="dxa"/>
          </w:tcPr>
          <w:p w14:paraId="7FD7C6A4" w14:textId="77777777" w:rsidR="00D00894" w:rsidRPr="008F7038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>İleri İngilizce II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8F7038">
              <w:rPr>
                <w:rFonts w:cstheme="minorHAnsi"/>
                <w:color w:val="000000" w:themeColor="text1"/>
              </w:rPr>
              <w:t xml:space="preserve">YD214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.  Esen ŞAHİN</w:t>
            </w:r>
          </w:p>
          <w:p w14:paraId="13EC7FCF" w14:textId="77777777" w:rsidR="008F7038" w:rsidRPr="008F7038" w:rsidRDefault="00D00894" w:rsidP="00D00894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72EFD6E0" w14:textId="77777777" w:rsidR="00D00894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Türk İşaret Dili ODJ212  </w:t>
            </w:r>
          </w:p>
          <w:p w14:paraId="761355CB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 Ömer KÜÇÜKÖNER</w:t>
            </w:r>
          </w:p>
          <w:p w14:paraId="5ECF47DA" w14:textId="77777777" w:rsidR="008F7038" w:rsidRPr="008F7038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  <w:tc>
          <w:tcPr>
            <w:tcW w:w="1707" w:type="dxa"/>
          </w:tcPr>
          <w:p w14:paraId="510460D1" w14:textId="77777777" w:rsidR="008A199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İşitsel Algı Süreçlerine </w:t>
            </w:r>
            <w:proofErr w:type="gramStart"/>
            <w:r w:rsidRPr="008F7038">
              <w:rPr>
                <w:rFonts w:cstheme="minorHAnsi"/>
                <w:color w:val="000000" w:themeColor="text1"/>
              </w:rPr>
              <w:t>Giriş  ODJ204</w:t>
            </w:r>
            <w:proofErr w:type="gramEnd"/>
            <w:r w:rsidRPr="008F7038">
              <w:rPr>
                <w:rFonts w:cstheme="minorHAnsi"/>
                <w:color w:val="000000" w:themeColor="text1"/>
              </w:rPr>
              <w:t xml:space="preserve"> </w:t>
            </w:r>
          </w:p>
          <w:p w14:paraId="30031DF9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Ali Erman KENT</w:t>
            </w:r>
          </w:p>
          <w:p w14:paraId="02A1B074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4</w:t>
            </w:r>
          </w:p>
        </w:tc>
        <w:tc>
          <w:tcPr>
            <w:tcW w:w="1341" w:type="dxa"/>
          </w:tcPr>
          <w:p w14:paraId="0FFB0133" w14:textId="77777777" w:rsidR="008F7038" w:rsidRPr="008F7038" w:rsidRDefault="008F7038" w:rsidP="008F7038">
            <w:pPr>
              <w:rPr>
                <w:rFonts w:cstheme="minorHAnsi"/>
                <w:color w:val="FF0000"/>
              </w:rPr>
            </w:pPr>
          </w:p>
        </w:tc>
        <w:tc>
          <w:tcPr>
            <w:tcW w:w="2203" w:type="dxa"/>
          </w:tcPr>
          <w:p w14:paraId="2B69B7B4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Elektrofizy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Uygulamalara Giriş ODJ 202</w:t>
            </w:r>
          </w:p>
          <w:p w14:paraId="11B94B63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Birgül GÜMÜŞ</w:t>
            </w:r>
          </w:p>
          <w:p w14:paraId="0C8DC406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8F7038" w:rsidRPr="008F7038" w14:paraId="76D3A0F6" w14:textId="77777777" w:rsidTr="008A1998">
        <w:tc>
          <w:tcPr>
            <w:tcW w:w="1271" w:type="dxa"/>
          </w:tcPr>
          <w:p w14:paraId="3536F30C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15.15-16.00</w:t>
            </w:r>
          </w:p>
        </w:tc>
        <w:tc>
          <w:tcPr>
            <w:tcW w:w="2268" w:type="dxa"/>
          </w:tcPr>
          <w:p w14:paraId="1816F1D9" w14:textId="77777777" w:rsidR="00D00894" w:rsidRPr="008F7038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>İleri İngilizce II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8F7038">
              <w:rPr>
                <w:rFonts w:cstheme="minorHAnsi"/>
                <w:color w:val="000000" w:themeColor="text1"/>
              </w:rPr>
              <w:t xml:space="preserve">YD214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.  Esen ŞAHİN</w:t>
            </w:r>
          </w:p>
          <w:p w14:paraId="4348C72E" w14:textId="77777777" w:rsidR="008F7038" w:rsidRPr="008F7038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5A0E1623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6974222A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274FA337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3535356B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554F2BCD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Ody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ve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Nöroot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8F7038">
              <w:rPr>
                <w:rFonts w:cstheme="minorHAnsi"/>
                <w:color w:val="000000" w:themeColor="text1"/>
              </w:rPr>
              <w:t>ODJ206  Dr.</w:t>
            </w:r>
            <w:proofErr w:type="gramEnd"/>
            <w:r w:rsidRPr="008F7038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Birgül GÜMÜŞ</w:t>
            </w:r>
          </w:p>
          <w:p w14:paraId="595040D2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8F7038" w:rsidRPr="008F7038" w14:paraId="4DFC444A" w14:textId="77777777" w:rsidTr="008A1998">
        <w:tc>
          <w:tcPr>
            <w:tcW w:w="1271" w:type="dxa"/>
          </w:tcPr>
          <w:p w14:paraId="2FD2F40E" w14:textId="77777777" w:rsidR="008F7038" w:rsidRPr="008F7038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16.15-17.00</w:t>
            </w:r>
          </w:p>
        </w:tc>
        <w:tc>
          <w:tcPr>
            <w:tcW w:w="2268" w:type="dxa"/>
          </w:tcPr>
          <w:p w14:paraId="4AE98C23" w14:textId="77777777" w:rsidR="00D00894" w:rsidRPr="008F7038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color w:val="000000" w:themeColor="text1"/>
              </w:rPr>
              <w:t>İleri İngilizce II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8F7038">
              <w:rPr>
                <w:rFonts w:cstheme="minorHAnsi"/>
                <w:color w:val="000000" w:themeColor="text1"/>
              </w:rPr>
              <w:t xml:space="preserve">YD214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Gör.  Esen ŞAHİN</w:t>
            </w:r>
          </w:p>
          <w:p w14:paraId="7CB1E664" w14:textId="77777777" w:rsidR="008F7038" w:rsidRPr="008F7038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4FE075B3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7110391A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166B9BED" w14:textId="77777777" w:rsidR="008F7038" w:rsidRPr="008F7038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394981C7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8F7038">
              <w:rPr>
                <w:rFonts w:cstheme="minorHAnsi"/>
                <w:color w:val="000000" w:themeColor="text1"/>
              </w:rPr>
              <w:t>Ody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ve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Nörootoloji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8F7038">
              <w:rPr>
                <w:rFonts w:cstheme="minorHAnsi"/>
                <w:color w:val="000000" w:themeColor="text1"/>
              </w:rPr>
              <w:t>ODJ206  Dr.</w:t>
            </w:r>
            <w:proofErr w:type="gramEnd"/>
            <w:r w:rsidRPr="008F7038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F7038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8F7038">
              <w:rPr>
                <w:rFonts w:cstheme="minorHAnsi"/>
                <w:color w:val="000000" w:themeColor="text1"/>
              </w:rPr>
              <w:t>. Üyesi Birgül GÜMÜŞ</w:t>
            </w:r>
          </w:p>
          <w:p w14:paraId="54048F5A" w14:textId="77777777" w:rsidR="008F7038" w:rsidRPr="008F7038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8F7038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</w:tbl>
    <w:p w14:paraId="61D4A77E" w14:textId="77777777" w:rsidR="00962E72" w:rsidRDefault="00407A09">
      <w:pPr>
        <w:rPr>
          <w:b/>
        </w:rPr>
      </w:pPr>
      <w:r w:rsidRPr="00962E72">
        <w:rPr>
          <w:b/>
        </w:rPr>
        <w:t xml:space="preserve">ODYOLOJİ 4. </w:t>
      </w:r>
      <w:r w:rsidR="00F3713C">
        <w:rPr>
          <w:b/>
        </w:rPr>
        <w:t>YARIYIL DERS PROGRAMI</w:t>
      </w:r>
      <w:r w:rsidR="00962E72">
        <w:rPr>
          <w:b/>
        </w:rPr>
        <w:br w:type="page"/>
      </w:r>
    </w:p>
    <w:tbl>
      <w:tblPr>
        <w:tblStyle w:val="TabloKlavuzu1"/>
        <w:tblW w:w="9287" w:type="dxa"/>
        <w:tblLook w:val="04A0" w:firstRow="1" w:lastRow="0" w:firstColumn="1" w:lastColumn="0" w:noHBand="0" w:noVBand="1"/>
      </w:tblPr>
      <w:tblGrid>
        <w:gridCol w:w="1494"/>
        <w:gridCol w:w="5443"/>
        <w:gridCol w:w="433"/>
        <w:gridCol w:w="434"/>
        <w:gridCol w:w="590"/>
        <w:gridCol w:w="893"/>
      </w:tblGrid>
      <w:tr w:rsidR="00962E72" w:rsidRPr="00866178" w14:paraId="4A8792B7" w14:textId="77777777" w:rsidTr="000B5FB9">
        <w:trPr>
          <w:trHeight w:val="291"/>
        </w:trPr>
        <w:tc>
          <w:tcPr>
            <w:tcW w:w="9287" w:type="dxa"/>
            <w:gridSpan w:val="6"/>
          </w:tcPr>
          <w:p w14:paraId="362A7A18" w14:textId="77777777" w:rsidR="00ED639E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lastRenderedPageBreak/>
              <w:t>Dördüncü Yarıyıl *</w:t>
            </w:r>
          </w:p>
          <w:p w14:paraId="169AC516" w14:textId="77777777" w:rsidR="00952056" w:rsidRPr="00866178" w:rsidRDefault="00952056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</w:tr>
      <w:tr w:rsidR="00962E72" w:rsidRPr="00866178" w14:paraId="1312F35A" w14:textId="77777777" w:rsidTr="00A130E3">
        <w:trPr>
          <w:trHeight w:val="291"/>
        </w:trPr>
        <w:tc>
          <w:tcPr>
            <w:tcW w:w="1494" w:type="dxa"/>
          </w:tcPr>
          <w:p w14:paraId="4E145963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Ders Kodu</w:t>
            </w:r>
          </w:p>
        </w:tc>
        <w:tc>
          <w:tcPr>
            <w:tcW w:w="5443" w:type="dxa"/>
          </w:tcPr>
          <w:p w14:paraId="7DB5FBCF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Dersin Adı</w:t>
            </w:r>
          </w:p>
        </w:tc>
        <w:tc>
          <w:tcPr>
            <w:tcW w:w="433" w:type="dxa"/>
          </w:tcPr>
          <w:p w14:paraId="498A340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</w:t>
            </w:r>
          </w:p>
        </w:tc>
        <w:tc>
          <w:tcPr>
            <w:tcW w:w="434" w:type="dxa"/>
          </w:tcPr>
          <w:p w14:paraId="55FAC5E3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U</w:t>
            </w:r>
          </w:p>
        </w:tc>
        <w:tc>
          <w:tcPr>
            <w:tcW w:w="590" w:type="dxa"/>
          </w:tcPr>
          <w:p w14:paraId="10866B09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UK</w:t>
            </w:r>
          </w:p>
        </w:tc>
        <w:tc>
          <w:tcPr>
            <w:tcW w:w="893" w:type="dxa"/>
          </w:tcPr>
          <w:p w14:paraId="0FC4FC62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AKTS</w:t>
            </w:r>
          </w:p>
        </w:tc>
      </w:tr>
      <w:tr w:rsidR="00962E72" w:rsidRPr="00866178" w14:paraId="36C276AA" w14:textId="77777777" w:rsidTr="00A130E3">
        <w:trPr>
          <w:trHeight w:val="291"/>
        </w:trPr>
        <w:tc>
          <w:tcPr>
            <w:tcW w:w="1494" w:type="dxa"/>
          </w:tcPr>
          <w:p w14:paraId="590E7C91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1BCD9B59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Elektrofizyoloji</w:t>
            </w:r>
            <w:proofErr w:type="spellEnd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 xml:space="preserve"> Uygulamalara Giriş</w:t>
            </w:r>
          </w:p>
        </w:tc>
        <w:tc>
          <w:tcPr>
            <w:tcW w:w="433" w:type="dxa"/>
          </w:tcPr>
          <w:p w14:paraId="39CD628D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174A7E10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1FD2E031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4</w:t>
            </w:r>
          </w:p>
        </w:tc>
        <w:tc>
          <w:tcPr>
            <w:tcW w:w="893" w:type="dxa"/>
          </w:tcPr>
          <w:p w14:paraId="77EF6A00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962E72" w:rsidRPr="00866178" w14:paraId="1FB9A1AC" w14:textId="77777777" w:rsidTr="00A130E3">
        <w:trPr>
          <w:trHeight w:val="291"/>
        </w:trPr>
        <w:tc>
          <w:tcPr>
            <w:tcW w:w="1494" w:type="dxa"/>
          </w:tcPr>
          <w:p w14:paraId="5D4F2A8D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41205869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İşitsel Algı Süreçlerine Giriş</w:t>
            </w:r>
          </w:p>
        </w:tc>
        <w:tc>
          <w:tcPr>
            <w:tcW w:w="433" w:type="dxa"/>
          </w:tcPr>
          <w:p w14:paraId="10EC9149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5E8E488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138146ED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93" w:type="dxa"/>
          </w:tcPr>
          <w:p w14:paraId="618AAA71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962E72" w:rsidRPr="00866178" w14:paraId="3CE8B0A0" w14:textId="77777777" w:rsidTr="00A130E3">
        <w:trPr>
          <w:trHeight w:val="291"/>
        </w:trPr>
        <w:tc>
          <w:tcPr>
            <w:tcW w:w="1494" w:type="dxa"/>
          </w:tcPr>
          <w:p w14:paraId="2F7BF730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41C6ACA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Odyoloji</w:t>
            </w:r>
            <w:proofErr w:type="spellEnd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 xml:space="preserve"> ve </w:t>
            </w:r>
            <w:proofErr w:type="spellStart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Nörootoloji</w:t>
            </w:r>
            <w:proofErr w:type="spellEnd"/>
          </w:p>
        </w:tc>
        <w:tc>
          <w:tcPr>
            <w:tcW w:w="433" w:type="dxa"/>
          </w:tcPr>
          <w:p w14:paraId="7DDA4FB1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3B302F04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42886DB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93" w:type="dxa"/>
          </w:tcPr>
          <w:p w14:paraId="06E5E75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5</w:t>
            </w:r>
          </w:p>
        </w:tc>
      </w:tr>
      <w:tr w:rsidR="00962E72" w:rsidRPr="00866178" w14:paraId="795F736F" w14:textId="77777777" w:rsidTr="00A130E3">
        <w:trPr>
          <w:trHeight w:val="291"/>
        </w:trPr>
        <w:tc>
          <w:tcPr>
            <w:tcW w:w="1494" w:type="dxa"/>
          </w:tcPr>
          <w:p w14:paraId="45CCB08F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589E2DE6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Odyolojide</w:t>
            </w:r>
            <w:proofErr w:type="spellEnd"/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 xml:space="preserve"> Tanılama II</w:t>
            </w:r>
          </w:p>
        </w:tc>
        <w:tc>
          <w:tcPr>
            <w:tcW w:w="433" w:type="dxa"/>
          </w:tcPr>
          <w:p w14:paraId="4753A320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6EA5E2E8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6CFEC7C7" w14:textId="77777777" w:rsidR="00962E72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054313E9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962E72" w:rsidRPr="00866178" w14:paraId="2292DBB5" w14:textId="77777777" w:rsidTr="00A130E3">
        <w:trPr>
          <w:trHeight w:val="291"/>
        </w:trPr>
        <w:tc>
          <w:tcPr>
            <w:tcW w:w="1494" w:type="dxa"/>
          </w:tcPr>
          <w:p w14:paraId="5DDC6674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6B53572A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Yaz Stajı</w:t>
            </w:r>
          </w:p>
        </w:tc>
        <w:tc>
          <w:tcPr>
            <w:tcW w:w="433" w:type="dxa"/>
          </w:tcPr>
          <w:p w14:paraId="7743DD1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434" w:type="dxa"/>
          </w:tcPr>
          <w:p w14:paraId="0185BEDC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02F7A902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893" w:type="dxa"/>
          </w:tcPr>
          <w:p w14:paraId="721B7636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962E72" w:rsidRPr="00866178" w14:paraId="4D1DA6E3" w14:textId="77777777" w:rsidTr="00A130E3">
        <w:trPr>
          <w:trHeight w:val="307"/>
        </w:trPr>
        <w:tc>
          <w:tcPr>
            <w:tcW w:w="1494" w:type="dxa"/>
          </w:tcPr>
          <w:p w14:paraId="77037110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5A15697F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Mesleki Seçmeli Dersler</w:t>
            </w:r>
          </w:p>
        </w:tc>
        <w:tc>
          <w:tcPr>
            <w:tcW w:w="433" w:type="dxa"/>
          </w:tcPr>
          <w:p w14:paraId="027D228E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15A346E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33E3D0EE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93" w:type="dxa"/>
          </w:tcPr>
          <w:p w14:paraId="45D3101B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</w:tr>
      <w:tr w:rsidR="00962E72" w:rsidRPr="00866178" w14:paraId="7E5E3C2B" w14:textId="77777777" w:rsidTr="00A130E3">
        <w:trPr>
          <w:trHeight w:val="291"/>
        </w:trPr>
        <w:tc>
          <w:tcPr>
            <w:tcW w:w="1494" w:type="dxa"/>
          </w:tcPr>
          <w:p w14:paraId="05982C75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39EE3DC0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ED639E">
              <w:rPr>
                <w:rFonts w:ascii="Times New Roman" w:eastAsia="Calibri" w:hAnsi="Times New Roman" w:cs="Times New Roman"/>
                <w:b/>
                <w:sz w:val="24"/>
              </w:rPr>
              <w:t>İleri İngilizce</w:t>
            </w:r>
          </w:p>
        </w:tc>
        <w:tc>
          <w:tcPr>
            <w:tcW w:w="433" w:type="dxa"/>
          </w:tcPr>
          <w:p w14:paraId="03C3BFE7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07A5A988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79658B1D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4796C707" w14:textId="77777777" w:rsidR="00962E72" w:rsidRPr="00866178" w:rsidRDefault="00ED639E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4</w:t>
            </w:r>
          </w:p>
        </w:tc>
      </w:tr>
      <w:tr w:rsidR="00962E72" w:rsidRPr="00866178" w14:paraId="48CCAACE" w14:textId="77777777" w:rsidTr="00A130E3">
        <w:trPr>
          <w:trHeight w:val="275"/>
        </w:trPr>
        <w:tc>
          <w:tcPr>
            <w:tcW w:w="6937" w:type="dxa"/>
            <w:gridSpan w:val="2"/>
          </w:tcPr>
          <w:p w14:paraId="00373BA8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oplam</w:t>
            </w:r>
          </w:p>
        </w:tc>
        <w:tc>
          <w:tcPr>
            <w:tcW w:w="433" w:type="dxa"/>
          </w:tcPr>
          <w:p w14:paraId="61F83D39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434" w:type="dxa"/>
          </w:tcPr>
          <w:p w14:paraId="0B519F75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90" w:type="dxa"/>
          </w:tcPr>
          <w:p w14:paraId="555F1502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16</w:t>
            </w:r>
          </w:p>
        </w:tc>
        <w:tc>
          <w:tcPr>
            <w:tcW w:w="893" w:type="dxa"/>
          </w:tcPr>
          <w:p w14:paraId="3BB5CED6" w14:textId="77777777" w:rsidR="00962E72" w:rsidRPr="00866178" w:rsidRDefault="00962E72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30</w:t>
            </w:r>
          </w:p>
        </w:tc>
      </w:tr>
    </w:tbl>
    <w:p w14:paraId="6EC16A1D" w14:textId="77777777" w:rsidR="00407A09" w:rsidRDefault="00A130E3" w:rsidP="00962E72">
      <w:pPr>
        <w:rPr>
          <w:b/>
        </w:rPr>
      </w:pPr>
      <w:r w:rsidRPr="00A130E3">
        <w:rPr>
          <w:b/>
        </w:rPr>
        <w:t>T: Teori</w:t>
      </w:r>
      <w:r w:rsidRPr="00A130E3">
        <w:rPr>
          <w:b/>
        </w:rPr>
        <w:tab/>
        <w:t>U: Uygulama</w:t>
      </w:r>
      <w:r w:rsidRPr="00A130E3">
        <w:rPr>
          <w:b/>
        </w:rPr>
        <w:tab/>
      </w:r>
      <w:r w:rsidRPr="00A130E3">
        <w:rPr>
          <w:b/>
        </w:rPr>
        <w:tab/>
        <w:t>UK: Ulusal Kredi</w:t>
      </w:r>
      <w:r w:rsidRPr="00A130E3">
        <w:rPr>
          <w:b/>
        </w:rPr>
        <w:tab/>
        <w:t xml:space="preserve">AKTS: Avrupa Kredi Transfer Sistemi * </w:t>
      </w:r>
    </w:p>
    <w:p w14:paraId="0D10CD1B" w14:textId="77777777" w:rsidR="00ED639E" w:rsidRDefault="00ED639E">
      <w:pPr>
        <w:rPr>
          <w:b/>
        </w:rPr>
      </w:pPr>
      <w:r>
        <w:rPr>
          <w:b/>
        </w:rPr>
        <w:br w:type="page"/>
      </w:r>
    </w:p>
    <w:p w14:paraId="58992DF1" w14:textId="77777777" w:rsidR="00ED639E" w:rsidRDefault="00ED639E" w:rsidP="00962E72">
      <w:pPr>
        <w:rPr>
          <w:b/>
        </w:rPr>
      </w:pPr>
      <w:r>
        <w:rPr>
          <w:b/>
        </w:rPr>
        <w:lastRenderedPageBreak/>
        <w:t>ODYOLOJİ 6</w:t>
      </w:r>
      <w:r w:rsidRPr="00ED639E">
        <w:rPr>
          <w:b/>
        </w:rPr>
        <w:t>. YARIYIL DERS PROGRAMI</w:t>
      </w:r>
    </w:p>
    <w:tbl>
      <w:tblPr>
        <w:tblStyle w:val="TabloKlavuzu"/>
        <w:tblpPr w:leftFromText="141" w:rightFromText="141" w:vertAnchor="page" w:horzAnchor="margin" w:tblpX="-714" w:tblpY="1261"/>
        <w:tblW w:w="10616" w:type="dxa"/>
        <w:tblLook w:val="04A0" w:firstRow="1" w:lastRow="0" w:firstColumn="1" w:lastColumn="0" w:noHBand="0" w:noVBand="1"/>
      </w:tblPr>
      <w:tblGrid>
        <w:gridCol w:w="1413"/>
        <w:gridCol w:w="2268"/>
        <w:gridCol w:w="2061"/>
        <w:gridCol w:w="1341"/>
        <w:gridCol w:w="2410"/>
        <w:gridCol w:w="1123"/>
      </w:tblGrid>
      <w:tr w:rsidR="00C449F5" w:rsidRPr="00C449F5" w14:paraId="4C85BB69" w14:textId="77777777" w:rsidTr="00183E77">
        <w:trPr>
          <w:trHeight w:val="224"/>
        </w:trPr>
        <w:tc>
          <w:tcPr>
            <w:tcW w:w="1413" w:type="dxa"/>
          </w:tcPr>
          <w:p w14:paraId="07846C0B" w14:textId="77777777" w:rsidR="00C449F5" w:rsidRPr="00430980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SAAT</w:t>
            </w:r>
          </w:p>
        </w:tc>
        <w:tc>
          <w:tcPr>
            <w:tcW w:w="2268" w:type="dxa"/>
          </w:tcPr>
          <w:p w14:paraId="7E318E46" w14:textId="77777777" w:rsidR="00C449F5" w:rsidRPr="00430980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Pazartesi</w:t>
            </w:r>
          </w:p>
        </w:tc>
        <w:tc>
          <w:tcPr>
            <w:tcW w:w="2061" w:type="dxa"/>
          </w:tcPr>
          <w:p w14:paraId="4E2C210B" w14:textId="77777777" w:rsidR="00C449F5" w:rsidRPr="00430980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Salı</w:t>
            </w:r>
          </w:p>
        </w:tc>
        <w:tc>
          <w:tcPr>
            <w:tcW w:w="1341" w:type="dxa"/>
          </w:tcPr>
          <w:p w14:paraId="0DFC8887" w14:textId="77777777" w:rsidR="00C449F5" w:rsidRPr="00430980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Çarşamba</w:t>
            </w:r>
          </w:p>
        </w:tc>
        <w:tc>
          <w:tcPr>
            <w:tcW w:w="2410" w:type="dxa"/>
          </w:tcPr>
          <w:p w14:paraId="2C0E5B3E" w14:textId="77777777" w:rsidR="00C449F5" w:rsidRPr="00430980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Perşembe</w:t>
            </w:r>
          </w:p>
        </w:tc>
        <w:tc>
          <w:tcPr>
            <w:tcW w:w="1123" w:type="dxa"/>
          </w:tcPr>
          <w:p w14:paraId="3DCF15D7" w14:textId="77777777" w:rsidR="00C449F5" w:rsidRPr="00C449F5" w:rsidRDefault="00C449F5" w:rsidP="00C449F5">
            <w:pPr>
              <w:rPr>
                <w:rFonts w:cstheme="minorHAnsi"/>
                <w:b/>
                <w:color w:val="000000" w:themeColor="text1"/>
              </w:rPr>
            </w:pPr>
            <w:r w:rsidRPr="00C449F5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183E77" w:rsidRPr="00C449F5" w14:paraId="400BDDB8" w14:textId="77777777" w:rsidTr="00183E77">
        <w:trPr>
          <w:trHeight w:val="843"/>
        </w:trPr>
        <w:tc>
          <w:tcPr>
            <w:tcW w:w="1413" w:type="dxa"/>
          </w:tcPr>
          <w:p w14:paraId="417390F9" w14:textId="5502E220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09.15-10.00</w:t>
            </w:r>
          </w:p>
        </w:tc>
        <w:tc>
          <w:tcPr>
            <w:tcW w:w="2268" w:type="dxa"/>
          </w:tcPr>
          <w:p w14:paraId="6AA9BAAB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Odyolojide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Tanı ve Yorumlama   </w:t>
            </w:r>
          </w:p>
          <w:p w14:paraId="0C6B122F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Birgül GÜMÜŞ</w:t>
            </w:r>
          </w:p>
          <w:p w14:paraId="098D7488" w14:textId="02A5434F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1913E3F3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Odyolojide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Laboratuvar Uygulamaları I </w:t>
            </w:r>
          </w:p>
          <w:p w14:paraId="2B1CA83D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Gör. Ömer KÜÇÜKÖNER</w:t>
            </w:r>
          </w:p>
          <w:p w14:paraId="12BC313E" w14:textId="056EF72B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1</w:t>
            </w:r>
          </w:p>
        </w:tc>
        <w:tc>
          <w:tcPr>
            <w:tcW w:w="1341" w:type="dxa"/>
          </w:tcPr>
          <w:p w14:paraId="58B9D4F7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C2BDF78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6A28F354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519D4D3A" w14:textId="77777777" w:rsidTr="00183E77">
        <w:trPr>
          <w:trHeight w:val="1637"/>
        </w:trPr>
        <w:tc>
          <w:tcPr>
            <w:tcW w:w="1413" w:type="dxa"/>
          </w:tcPr>
          <w:p w14:paraId="2245AD85" w14:textId="40F85C86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10.15-11.00</w:t>
            </w:r>
          </w:p>
        </w:tc>
        <w:tc>
          <w:tcPr>
            <w:tcW w:w="2268" w:type="dxa"/>
          </w:tcPr>
          <w:p w14:paraId="5AFBA1A3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Odyolojide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Tanı ve Yorumlama   </w:t>
            </w:r>
          </w:p>
          <w:p w14:paraId="0274C389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Birgül GÜMÜŞ</w:t>
            </w:r>
          </w:p>
          <w:p w14:paraId="033959EC" w14:textId="547DFFAA" w:rsidR="00183E77" w:rsidRPr="00430980" w:rsidRDefault="00183E77" w:rsidP="00A35563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4413E575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Odyolojide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Laboratuvar Uygulamaları I </w:t>
            </w:r>
          </w:p>
          <w:p w14:paraId="4A5694D8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Gör. Ömer KÜÇÜKÖNER</w:t>
            </w:r>
          </w:p>
          <w:p w14:paraId="18553C81" w14:textId="7698F184" w:rsidR="00183E77" w:rsidRPr="00430980" w:rsidRDefault="00183E77" w:rsidP="008A1998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1</w:t>
            </w:r>
          </w:p>
        </w:tc>
        <w:tc>
          <w:tcPr>
            <w:tcW w:w="1341" w:type="dxa"/>
          </w:tcPr>
          <w:p w14:paraId="18FEED71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6E7D3F5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06BB118F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4B191AC5" w14:textId="77777777" w:rsidTr="00183E77">
        <w:trPr>
          <w:trHeight w:val="1637"/>
        </w:trPr>
        <w:tc>
          <w:tcPr>
            <w:tcW w:w="1413" w:type="dxa"/>
          </w:tcPr>
          <w:p w14:paraId="1AA87F57" w14:textId="288E69CC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11.15-12.00</w:t>
            </w:r>
          </w:p>
        </w:tc>
        <w:tc>
          <w:tcPr>
            <w:tcW w:w="2268" w:type="dxa"/>
          </w:tcPr>
          <w:p w14:paraId="3C31C2D7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Odyolojide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Tanı ve Yorumlama   </w:t>
            </w:r>
          </w:p>
          <w:p w14:paraId="5C0C8C18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Birgül GÜMÜŞ</w:t>
            </w:r>
          </w:p>
          <w:p w14:paraId="5E61BAC8" w14:textId="68675453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26CFA7BC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Odyolojide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Laboratuvar Uygulamaları I </w:t>
            </w:r>
          </w:p>
          <w:p w14:paraId="07629C03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Gör. Ömer KÜÇÜKÖNER</w:t>
            </w:r>
          </w:p>
          <w:p w14:paraId="11907095" w14:textId="6D07C1DB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1</w:t>
            </w:r>
          </w:p>
        </w:tc>
        <w:tc>
          <w:tcPr>
            <w:tcW w:w="1341" w:type="dxa"/>
          </w:tcPr>
          <w:p w14:paraId="6D3BB235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630904B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301C5C99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1611C495" w14:textId="77777777" w:rsidTr="00183E77">
        <w:trPr>
          <w:trHeight w:val="472"/>
        </w:trPr>
        <w:tc>
          <w:tcPr>
            <w:tcW w:w="1413" w:type="dxa"/>
            <w:shd w:val="clear" w:color="auto" w:fill="B8CCE4" w:themeFill="accent1" w:themeFillTint="66"/>
          </w:tcPr>
          <w:p w14:paraId="1D24D275" w14:textId="5DA4D330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8CCE4" w:themeFill="accent1" w:themeFillTint="66"/>
          </w:tcPr>
          <w:p w14:paraId="5262F578" w14:textId="1746B02E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B8CCE4" w:themeFill="accent1" w:themeFillTint="66"/>
          </w:tcPr>
          <w:p w14:paraId="54BA7D90" w14:textId="0DE1A31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B8CCE4" w:themeFill="accent1" w:themeFillTint="66"/>
          </w:tcPr>
          <w:p w14:paraId="116FE7DD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B8CCE4" w:themeFill="accent1" w:themeFillTint="66"/>
          </w:tcPr>
          <w:p w14:paraId="0D1EC801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  <w:shd w:val="clear" w:color="auto" w:fill="B8CCE4" w:themeFill="accent1" w:themeFillTint="66"/>
          </w:tcPr>
          <w:p w14:paraId="70EB831C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6DB3D75B" w14:textId="77777777" w:rsidTr="00183E77">
        <w:trPr>
          <w:trHeight w:val="224"/>
        </w:trPr>
        <w:tc>
          <w:tcPr>
            <w:tcW w:w="1413" w:type="dxa"/>
          </w:tcPr>
          <w:p w14:paraId="42AF41E6" w14:textId="243A5CAF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13.15-14.00</w:t>
            </w:r>
          </w:p>
        </w:tc>
        <w:tc>
          <w:tcPr>
            <w:tcW w:w="2268" w:type="dxa"/>
          </w:tcPr>
          <w:p w14:paraId="6E02694F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İmplantasyonda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(T)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6D8EDD54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Handan Turan DİZDAR</w:t>
            </w:r>
          </w:p>
          <w:p w14:paraId="587FF01E" w14:textId="1CCDD36F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1F34FCCD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Vestibüle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 </w:t>
            </w:r>
          </w:p>
          <w:p w14:paraId="4ED31625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Ali Erman KENT</w:t>
            </w:r>
          </w:p>
          <w:p w14:paraId="3F2B8764" w14:textId="130562D5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03F5CEAA" w14:textId="50AD539A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Sosyal Seçmeli Ders II</w:t>
            </w:r>
          </w:p>
        </w:tc>
        <w:tc>
          <w:tcPr>
            <w:tcW w:w="2410" w:type="dxa"/>
          </w:tcPr>
          <w:p w14:paraId="246D2D10" w14:textId="77777777" w:rsidR="00183E77" w:rsidRPr="00430980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İmplantasyonda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(U)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4B570000" w14:textId="77777777" w:rsidR="00183E77" w:rsidRPr="00430980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Handan Turan DİZDAR</w:t>
            </w:r>
          </w:p>
          <w:p w14:paraId="05F9F127" w14:textId="3CF2D80B" w:rsidR="00183E77" w:rsidRPr="00430980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 İşitme Cihazları ve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İmplantasyon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 Laboratuvarı</w:t>
            </w:r>
          </w:p>
          <w:p w14:paraId="0B668ACB" w14:textId="60A50D41" w:rsidR="00183E77" w:rsidRPr="00430980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806003D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6943EBA4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754FE89B" w14:textId="77777777" w:rsidTr="00430980">
        <w:trPr>
          <w:trHeight w:val="1885"/>
        </w:trPr>
        <w:tc>
          <w:tcPr>
            <w:tcW w:w="1413" w:type="dxa"/>
          </w:tcPr>
          <w:p w14:paraId="2759A3AA" w14:textId="7ECC2D38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14.15-15.00</w:t>
            </w:r>
          </w:p>
        </w:tc>
        <w:tc>
          <w:tcPr>
            <w:tcW w:w="2268" w:type="dxa"/>
          </w:tcPr>
          <w:p w14:paraId="7CA67CD8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İmplantasyonda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(T)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 </w:t>
            </w:r>
          </w:p>
          <w:p w14:paraId="1A1071DE" w14:textId="77777777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Handan Turan DİZDAR</w:t>
            </w:r>
          </w:p>
          <w:p w14:paraId="19F812EE" w14:textId="03ED0DD2" w:rsidR="00183E77" w:rsidRPr="00430980" w:rsidRDefault="00183E77" w:rsidP="00A35563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527E2E51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Vestibüle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</w:t>
            </w:r>
            <w:proofErr w:type="spellStart"/>
            <w:proofErr w:type="gram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RehabiliBİTtasyon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 Dr.</w:t>
            </w:r>
            <w:proofErr w:type="gram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Ali Erman KENT</w:t>
            </w:r>
          </w:p>
          <w:p w14:paraId="7D3595F4" w14:textId="4DC3ACBF" w:rsidR="00183E77" w:rsidRPr="00430980" w:rsidRDefault="00183E77" w:rsidP="008A1998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0BC6AA34" w14:textId="79A384C6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Sosyal Seçmeli Ders II</w:t>
            </w:r>
          </w:p>
        </w:tc>
        <w:tc>
          <w:tcPr>
            <w:tcW w:w="2410" w:type="dxa"/>
          </w:tcPr>
          <w:p w14:paraId="11299A4A" w14:textId="77777777" w:rsidR="00183E77" w:rsidRPr="00430980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İmplantasyonda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(U)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0410D431" w14:textId="63A7F051" w:rsidR="00183E77" w:rsidRPr="00430980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Handan Turan DİZDAR</w:t>
            </w:r>
          </w:p>
          <w:p w14:paraId="755F68E1" w14:textId="77777777" w:rsidR="00183E77" w:rsidRPr="00430980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İşitme Cihazları ve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İmplantasyon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 Laboratuvarı</w:t>
            </w:r>
          </w:p>
          <w:p w14:paraId="3CBB37FB" w14:textId="77777777" w:rsidR="00183E77" w:rsidRPr="00430980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E3F567E" w14:textId="13EBFEC9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1EE5EA08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4F2595C1" w14:textId="77777777" w:rsidTr="00183E77">
        <w:trPr>
          <w:trHeight w:val="1418"/>
        </w:trPr>
        <w:tc>
          <w:tcPr>
            <w:tcW w:w="1413" w:type="dxa"/>
          </w:tcPr>
          <w:p w14:paraId="159B68E3" w14:textId="3223E657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15.15-16.00</w:t>
            </w:r>
          </w:p>
        </w:tc>
        <w:tc>
          <w:tcPr>
            <w:tcW w:w="2268" w:type="dxa"/>
          </w:tcPr>
          <w:p w14:paraId="4312A126" w14:textId="77777777" w:rsidR="00183E77" w:rsidRPr="00430980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İşitme Cihazı Uygulamaları (T) </w:t>
            </w:r>
          </w:p>
          <w:p w14:paraId="3CBD026D" w14:textId="77777777" w:rsidR="00183E77" w:rsidRPr="00430980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. Üyesi Handan Turan DİZDAR</w:t>
            </w:r>
          </w:p>
          <w:p w14:paraId="7C7964B3" w14:textId="3A12DE59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  <w:t>DERSLİK VET2</w:t>
            </w:r>
          </w:p>
        </w:tc>
        <w:tc>
          <w:tcPr>
            <w:tcW w:w="2061" w:type="dxa"/>
          </w:tcPr>
          <w:p w14:paraId="7EE04DFD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Vestibüle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 </w:t>
            </w:r>
          </w:p>
          <w:p w14:paraId="7E1CECC7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Ali Erman KENT</w:t>
            </w:r>
          </w:p>
          <w:p w14:paraId="583971CC" w14:textId="36B47C10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2ECF84DD" w14:textId="45084FB3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AE6505B" w14:textId="77777777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İşitme Cihazı Uygulamaları  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(U)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Handan Turan DİZDAR</w:t>
            </w:r>
          </w:p>
          <w:p w14:paraId="20A59418" w14:textId="77777777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İşitme Cihazları ve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İmplantasyon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 Laboratuvarı</w:t>
            </w:r>
          </w:p>
          <w:p w14:paraId="3D0EAF48" w14:textId="20398313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77674095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183E77" w:rsidRPr="00C449F5" w14:paraId="1109F2A8" w14:textId="77777777" w:rsidTr="00183E77">
        <w:trPr>
          <w:trHeight w:val="931"/>
        </w:trPr>
        <w:tc>
          <w:tcPr>
            <w:tcW w:w="1413" w:type="dxa"/>
          </w:tcPr>
          <w:p w14:paraId="6FEEF03E" w14:textId="28DA90D6" w:rsidR="00183E77" w:rsidRPr="00430980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16.15-17.00</w:t>
            </w:r>
          </w:p>
        </w:tc>
        <w:tc>
          <w:tcPr>
            <w:tcW w:w="2268" w:type="dxa"/>
          </w:tcPr>
          <w:p w14:paraId="0289F41A" w14:textId="77777777" w:rsidR="00183E77" w:rsidRPr="00430980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İşitme Cihazı Uygulamaları (T) </w:t>
            </w:r>
          </w:p>
          <w:p w14:paraId="01663C53" w14:textId="77777777" w:rsidR="00183E77" w:rsidRPr="00430980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. Üyesi Handan Turan DİZDAR</w:t>
            </w:r>
          </w:p>
          <w:p w14:paraId="0E5EF741" w14:textId="4A24FC71" w:rsidR="00183E77" w:rsidRPr="00430980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  <w:t>DERSLİK VET2</w:t>
            </w:r>
          </w:p>
        </w:tc>
        <w:tc>
          <w:tcPr>
            <w:tcW w:w="2061" w:type="dxa"/>
          </w:tcPr>
          <w:p w14:paraId="6C588969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Vestibüle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eğerlendirme ve Rehabilitasyon  </w:t>
            </w:r>
          </w:p>
          <w:p w14:paraId="1B9C840C" w14:textId="77777777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Ali Erman KENT</w:t>
            </w:r>
          </w:p>
          <w:p w14:paraId="4DE097F7" w14:textId="5E82806C" w:rsidR="00183E77" w:rsidRPr="00430980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3C32B3C6" w14:textId="77777777" w:rsidR="00183E77" w:rsidRPr="00430980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F8594B0" w14:textId="77777777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İşitme Cihazı Uygulamaları 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(U)</w:t>
            </w:r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 xml:space="preserve"> Dr.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</w:rPr>
              <w:t>. Üyesi Handan Turan DİZDAR</w:t>
            </w:r>
          </w:p>
          <w:p w14:paraId="52A5FB87" w14:textId="77777777" w:rsidR="00183E77" w:rsidRPr="00430980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İşitme Cihazları ve </w:t>
            </w:r>
            <w:proofErr w:type="spellStart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>İmplantasyon</w:t>
            </w:r>
            <w:proofErr w:type="spellEnd"/>
            <w:r w:rsidRPr="00430980">
              <w:rPr>
                <w:rFonts w:cstheme="minorHAnsi"/>
                <w:color w:val="000000" w:themeColor="text1"/>
                <w:sz w:val="20"/>
                <w:szCs w:val="20"/>
                <w:highlight w:val="yellow"/>
              </w:rPr>
              <w:t xml:space="preserve"> Laboratuvarı</w:t>
            </w:r>
          </w:p>
          <w:p w14:paraId="44AF50D8" w14:textId="77777777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93EC882" w14:textId="116ADEAE" w:rsidR="00183E77" w:rsidRPr="00430980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489ED97A" w14:textId="77777777" w:rsidR="00183E77" w:rsidRPr="00C449F5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6BE675A6" w14:textId="77777777" w:rsidR="00952056" w:rsidRDefault="00952056" w:rsidP="00962E72">
      <w:pPr>
        <w:rPr>
          <w:b/>
        </w:rPr>
      </w:pPr>
    </w:p>
    <w:p w14:paraId="033C633C" w14:textId="77777777" w:rsidR="00952056" w:rsidRDefault="00952056" w:rsidP="00962E72">
      <w:pPr>
        <w:rPr>
          <w:b/>
        </w:rPr>
      </w:pPr>
    </w:p>
    <w:p w14:paraId="3EB7A713" w14:textId="77777777" w:rsidR="0054349F" w:rsidRDefault="0054349F" w:rsidP="00962E72">
      <w:pPr>
        <w:rPr>
          <w:b/>
        </w:rPr>
      </w:pPr>
    </w:p>
    <w:p w14:paraId="2691592D" w14:textId="77777777" w:rsidR="0054349F" w:rsidRDefault="0054349F">
      <w:pPr>
        <w:rPr>
          <w:b/>
        </w:rPr>
      </w:pPr>
    </w:p>
    <w:tbl>
      <w:tblPr>
        <w:tblStyle w:val="TabloKlavuzu1"/>
        <w:tblW w:w="9287" w:type="dxa"/>
        <w:tblLook w:val="04A0" w:firstRow="1" w:lastRow="0" w:firstColumn="1" w:lastColumn="0" w:noHBand="0" w:noVBand="1"/>
      </w:tblPr>
      <w:tblGrid>
        <w:gridCol w:w="1494"/>
        <w:gridCol w:w="5443"/>
        <w:gridCol w:w="433"/>
        <w:gridCol w:w="434"/>
        <w:gridCol w:w="590"/>
        <w:gridCol w:w="893"/>
      </w:tblGrid>
      <w:tr w:rsidR="0054349F" w:rsidRPr="00866178" w14:paraId="5399AA05" w14:textId="77777777" w:rsidTr="000B5FB9">
        <w:trPr>
          <w:trHeight w:val="291"/>
        </w:trPr>
        <w:tc>
          <w:tcPr>
            <w:tcW w:w="9287" w:type="dxa"/>
            <w:gridSpan w:val="6"/>
          </w:tcPr>
          <w:p w14:paraId="3116D297" w14:textId="77777777" w:rsidR="0054349F" w:rsidRPr="00866178" w:rsidRDefault="004A14C7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Altıncı</w:t>
            </w:r>
            <w:r w:rsidR="0054349F" w:rsidRPr="00866178">
              <w:rPr>
                <w:rFonts w:ascii="Times New Roman" w:eastAsia="Calibri" w:hAnsi="Times New Roman" w:cs="Times New Roman"/>
                <w:b/>
                <w:sz w:val="24"/>
              </w:rPr>
              <w:t xml:space="preserve"> Yarıyıl *</w:t>
            </w:r>
          </w:p>
        </w:tc>
      </w:tr>
      <w:tr w:rsidR="0054349F" w:rsidRPr="00866178" w14:paraId="10BA2F47" w14:textId="77777777" w:rsidTr="000B5FB9">
        <w:trPr>
          <w:trHeight w:val="291"/>
        </w:trPr>
        <w:tc>
          <w:tcPr>
            <w:tcW w:w="1494" w:type="dxa"/>
          </w:tcPr>
          <w:p w14:paraId="491C6060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Ders Kodu</w:t>
            </w:r>
          </w:p>
        </w:tc>
        <w:tc>
          <w:tcPr>
            <w:tcW w:w="5443" w:type="dxa"/>
          </w:tcPr>
          <w:p w14:paraId="60AA258E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Dersin Adı</w:t>
            </w:r>
          </w:p>
        </w:tc>
        <w:tc>
          <w:tcPr>
            <w:tcW w:w="433" w:type="dxa"/>
          </w:tcPr>
          <w:p w14:paraId="7A6F9AE3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</w:t>
            </w:r>
          </w:p>
        </w:tc>
        <w:tc>
          <w:tcPr>
            <w:tcW w:w="434" w:type="dxa"/>
          </w:tcPr>
          <w:p w14:paraId="269602A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U</w:t>
            </w:r>
          </w:p>
        </w:tc>
        <w:tc>
          <w:tcPr>
            <w:tcW w:w="590" w:type="dxa"/>
          </w:tcPr>
          <w:p w14:paraId="63F0BB2D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UK</w:t>
            </w:r>
          </w:p>
        </w:tc>
        <w:tc>
          <w:tcPr>
            <w:tcW w:w="893" w:type="dxa"/>
          </w:tcPr>
          <w:p w14:paraId="25498684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AKTS</w:t>
            </w:r>
          </w:p>
        </w:tc>
      </w:tr>
      <w:tr w:rsidR="0054349F" w:rsidRPr="00866178" w14:paraId="5FC5356E" w14:textId="77777777" w:rsidTr="000B5FB9">
        <w:trPr>
          <w:trHeight w:val="291"/>
        </w:trPr>
        <w:tc>
          <w:tcPr>
            <w:tcW w:w="1494" w:type="dxa"/>
          </w:tcPr>
          <w:p w14:paraId="51B4688B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111B8DB7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>Odyolojide</w:t>
            </w:r>
            <w:proofErr w:type="spellEnd"/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 xml:space="preserve"> Tanı ve Yorumlama  </w:t>
            </w:r>
          </w:p>
        </w:tc>
        <w:tc>
          <w:tcPr>
            <w:tcW w:w="433" w:type="dxa"/>
          </w:tcPr>
          <w:p w14:paraId="69186A90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434" w:type="dxa"/>
          </w:tcPr>
          <w:p w14:paraId="68BD024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360D7A8B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3E230009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54349F" w:rsidRPr="00866178" w14:paraId="30C8F352" w14:textId="77777777" w:rsidTr="000B5FB9">
        <w:trPr>
          <w:trHeight w:val="291"/>
        </w:trPr>
        <w:tc>
          <w:tcPr>
            <w:tcW w:w="1494" w:type="dxa"/>
          </w:tcPr>
          <w:p w14:paraId="2B9FA6D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26D02C7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>Vestibüler</w:t>
            </w:r>
            <w:proofErr w:type="spellEnd"/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 xml:space="preserve"> Değerlendirme ve Rehabilitasyon  </w:t>
            </w:r>
          </w:p>
        </w:tc>
        <w:tc>
          <w:tcPr>
            <w:tcW w:w="433" w:type="dxa"/>
          </w:tcPr>
          <w:p w14:paraId="1B46D16F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06DD6100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75DEF00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04AB0AC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54349F" w:rsidRPr="00866178" w14:paraId="0C9FCF4A" w14:textId="77777777" w:rsidTr="000B5FB9">
        <w:trPr>
          <w:trHeight w:val="291"/>
        </w:trPr>
        <w:tc>
          <w:tcPr>
            <w:tcW w:w="1494" w:type="dxa"/>
          </w:tcPr>
          <w:p w14:paraId="282B5CC5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2292AC1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 xml:space="preserve">İşitme Cihazı Uygulamaları  </w:t>
            </w:r>
          </w:p>
        </w:tc>
        <w:tc>
          <w:tcPr>
            <w:tcW w:w="433" w:type="dxa"/>
          </w:tcPr>
          <w:p w14:paraId="6FE09C82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16E1233C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56117FF3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78666E3B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54349F" w:rsidRPr="00866178" w14:paraId="0E6EF53E" w14:textId="77777777" w:rsidTr="000B5FB9">
        <w:trPr>
          <w:trHeight w:val="291"/>
        </w:trPr>
        <w:tc>
          <w:tcPr>
            <w:tcW w:w="1494" w:type="dxa"/>
          </w:tcPr>
          <w:p w14:paraId="69DFF51D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4FCB5252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proofErr w:type="spellStart"/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>İmplantasyonda</w:t>
            </w:r>
            <w:proofErr w:type="spellEnd"/>
            <w:r w:rsidRPr="0054349F">
              <w:rPr>
                <w:rFonts w:ascii="Times New Roman" w:eastAsia="Calibri" w:hAnsi="Times New Roman" w:cs="Times New Roman"/>
                <w:b/>
                <w:sz w:val="24"/>
              </w:rPr>
              <w:t xml:space="preserve"> Değerlendirme ve Rehabilitasyon  </w:t>
            </w:r>
          </w:p>
        </w:tc>
        <w:tc>
          <w:tcPr>
            <w:tcW w:w="433" w:type="dxa"/>
          </w:tcPr>
          <w:p w14:paraId="4621E623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1D86981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4F85A03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5460537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54349F" w:rsidRPr="00866178" w14:paraId="21904AE5" w14:textId="77777777" w:rsidTr="000B5FB9">
        <w:trPr>
          <w:trHeight w:val="291"/>
        </w:trPr>
        <w:tc>
          <w:tcPr>
            <w:tcW w:w="1494" w:type="dxa"/>
          </w:tcPr>
          <w:p w14:paraId="51C30C69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42BFFD8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Yaz Stajı</w:t>
            </w:r>
          </w:p>
        </w:tc>
        <w:tc>
          <w:tcPr>
            <w:tcW w:w="433" w:type="dxa"/>
          </w:tcPr>
          <w:p w14:paraId="5A6DCE4D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434" w:type="dxa"/>
          </w:tcPr>
          <w:p w14:paraId="41904AE5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579614BF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893" w:type="dxa"/>
          </w:tcPr>
          <w:p w14:paraId="33A6D042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6</w:t>
            </w:r>
          </w:p>
        </w:tc>
      </w:tr>
      <w:tr w:rsidR="0054349F" w:rsidRPr="00866178" w14:paraId="14E6B68D" w14:textId="77777777" w:rsidTr="000B5FB9">
        <w:trPr>
          <w:trHeight w:val="307"/>
        </w:trPr>
        <w:tc>
          <w:tcPr>
            <w:tcW w:w="1494" w:type="dxa"/>
          </w:tcPr>
          <w:p w14:paraId="379601A4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10C9D13D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Mesleki Seçmeli Dersler</w:t>
            </w:r>
          </w:p>
        </w:tc>
        <w:tc>
          <w:tcPr>
            <w:tcW w:w="433" w:type="dxa"/>
          </w:tcPr>
          <w:p w14:paraId="296CD0C7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4E921DEF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0</w:t>
            </w:r>
          </w:p>
        </w:tc>
        <w:tc>
          <w:tcPr>
            <w:tcW w:w="590" w:type="dxa"/>
          </w:tcPr>
          <w:p w14:paraId="56934A24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893" w:type="dxa"/>
          </w:tcPr>
          <w:p w14:paraId="6B902BA1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4</w:t>
            </w:r>
          </w:p>
        </w:tc>
      </w:tr>
      <w:tr w:rsidR="0054349F" w:rsidRPr="00866178" w14:paraId="2D21DD76" w14:textId="77777777" w:rsidTr="000B5FB9">
        <w:trPr>
          <w:trHeight w:val="291"/>
        </w:trPr>
        <w:tc>
          <w:tcPr>
            <w:tcW w:w="1494" w:type="dxa"/>
          </w:tcPr>
          <w:p w14:paraId="71F60AD3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443" w:type="dxa"/>
          </w:tcPr>
          <w:p w14:paraId="070A250F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SSD 2</w:t>
            </w:r>
          </w:p>
        </w:tc>
        <w:tc>
          <w:tcPr>
            <w:tcW w:w="433" w:type="dxa"/>
          </w:tcPr>
          <w:p w14:paraId="2B3C733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434" w:type="dxa"/>
          </w:tcPr>
          <w:p w14:paraId="491CB263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  <w:tc>
          <w:tcPr>
            <w:tcW w:w="590" w:type="dxa"/>
          </w:tcPr>
          <w:p w14:paraId="6CF45CA6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3</w:t>
            </w:r>
          </w:p>
        </w:tc>
        <w:tc>
          <w:tcPr>
            <w:tcW w:w="893" w:type="dxa"/>
          </w:tcPr>
          <w:p w14:paraId="75934097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</w:rPr>
              <w:t>2</w:t>
            </w:r>
          </w:p>
        </w:tc>
      </w:tr>
      <w:tr w:rsidR="0054349F" w:rsidRPr="00866178" w14:paraId="304B6E47" w14:textId="77777777" w:rsidTr="000B5FB9">
        <w:trPr>
          <w:trHeight w:val="275"/>
        </w:trPr>
        <w:tc>
          <w:tcPr>
            <w:tcW w:w="6937" w:type="dxa"/>
            <w:gridSpan w:val="2"/>
          </w:tcPr>
          <w:p w14:paraId="0739D468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Toplam</w:t>
            </w:r>
          </w:p>
        </w:tc>
        <w:tc>
          <w:tcPr>
            <w:tcW w:w="433" w:type="dxa"/>
          </w:tcPr>
          <w:p w14:paraId="509659C5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434" w:type="dxa"/>
          </w:tcPr>
          <w:p w14:paraId="32FEB90D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</w:p>
        </w:tc>
        <w:tc>
          <w:tcPr>
            <w:tcW w:w="590" w:type="dxa"/>
          </w:tcPr>
          <w:p w14:paraId="710E036F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16</w:t>
            </w:r>
          </w:p>
        </w:tc>
        <w:tc>
          <w:tcPr>
            <w:tcW w:w="893" w:type="dxa"/>
          </w:tcPr>
          <w:p w14:paraId="41A69FC0" w14:textId="77777777" w:rsidR="0054349F" w:rsidRPr="00866178" w:rsidRDefault="0054349F" w:rsidP="000B5FB9">
            <w:pPr>
              <w:rPr>
                <w:rFonts w:ascii="Times New Roman" w:eastAsia="Calibri" w:hAnsi="Times New Roman" w:cs="Times New Roman"/>
                <w:b/>
                <w:sz w:val="24"/>
              </w:rPr>
            </w:pPr>
            <w:r w:rsidRPr="00866178">
              <w:rPr>
                <w:rFonts w:ascii="Times New Roman" w:eastAsia="Calibri" w:hAnsi="Times New Roman" w:cs="Times New Roman"/>
                <w:b/>
                <w:sz w:val="24"/>
              </w:rPr>
              <w:t>30</w:t>
            </w:r>
          </w:p>
        </w:tc>
      </w:tr>
    </w:tbl>
    <w:p w14:paraId="58D2785A" w14:textId="77777777" w:rsidR="008E2A7F" w:rsidRDefault="008E2A7F" w:rsidP="00962E72">
      <w:pPr>
        <w:rPr>
          <w:b/>
        </w:rPr>
      </w:pPr>
    </w:p>
    <w:p w14:paraId="1D5FF761" w14:textId="77777777" w:rsidR="008E2A7F" w:rsidRDefault="008E2A7F">
      <w:pPr>
        <w:rPr>
          <w:b/>
        </w:rPr>
      </w:pPr>
      <w:r>
        <w:rPr>
          <w:b/>
        </w:rPr>
        <w:br w:type="page"/>
      </w:r>
    </w:p>
    <w:p w14:paraId="05A2002F" w14:textId="77777777" w:rsidR="008E2A7F" w:rsidRDefault="008E2A7F" w:rsidP="008E2A7F">
      <w:pPr>
        <w:rPr>
          <w:b/>
        </w:rPr>
      </w:pPr>
      <w:r>
        <w:rPr>
          <w:b/>
        </w:rPr>
        <w:lastRenderedPageBreak/>
        <w:t>ODYOLOJİ 8</w:t>
      </w:r>
      <w:r w:rsidRPr="00ED639E">
        <w:rPr>
          <w:b/>
        </w:rPr>
        <w:t>. YARIYIL DERS PROGRAMI</w:t>
      </w:r>
    </w:p>
    <w:tbl>
      <w:tblPr>
        <w:tblStyle w:val="TabloKlavuzu"/>
        <w:tblpPr w:leftFromText="141" w:rightFromText="141" w:vertAnchor="page" w:horzAnchor="margin" w:tblpXSpec="center" w:tblpY="1216"/>
        <w:tblW w:w="10768" w:type="dxa"/>
        <w:tblLook w:val="04A0" w:firstRow="1" w:lastRow="0" w:firstColumn="1" w:lastColumn="0" w:noHBand="0" w:noVBand="1"/>
      </w:tblPr>
      <w:tblGrid>
        <w:gridCol w:w="1413"/>
        <w:gridCol w:w="1843"/>
        <w:gridCol w:w="1984"/>
        <w:gridCol w:w="1833"/>
        <w:gridCol w:w="1711"/>
        <w:gridCol w:w="1984"/>
      </w:tblGrid>
      <w:tr w:rsidR="00FC12D6" w:rsidRPr="006E69F0" w14:paraId="18164CBB" w14:textId="77777777" w:rsidTr="00943A2C">
        <w:trPr>
          <w:trHeight w:val="224"/>
        </w:trPr>
        <w:tc>
          <w:tcPr>
            <w:tcW w:w="1413" w:type="dxa"/>
          </w:tcPr>
          <w:p w14:paraId="32EDCA8A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SAAT</w:t>
            </w:r>
          </w:p>
        </w:tc>
        <w:tc>
          <w:tcPr>
            <w:tcW w:w="1843" w:type="dxa"/>
          </w:tcPr>
          <w:p w14:paraId="677FE433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Pazartesi</w:t>
            </w:r>
          </w:p>
        </w:tc>
        <w:tc>
          <w:tcPr>
            <w:tcW w:w="1984" w:type="dxa"/>
          </w:tcPr>
          <w:p w14:paraId="30627117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Salı</w:t>
            </w:r>
          </w:p>
        </w:tc>
        <w:tc>
          <w:tcPr>
            <w:tcW w:w="1833" w:type="dxa"/>
          </w:tcPr>
          <w:p w14:paraId="4B993CCC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Çarşamba</w:t>
            </w:r>
          </w:p>
        </w:tc>
        <w:tc>
          <w:tcPr>
            <w:tcW w:w="1711" w:type="dxa"/>
          </w:tcPr>
          <w:p w14:paraId="50BE35DA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Perşembe</w:t>
            </w:r>
          </w:p>
        </w:tc>
        <w:tc>
          <w:tcPr>
            <w:tcW w:w="1984" w:type="dxa"/>
          </w:tcPr>
          <w:p w14:paraId="2C24BA92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FC12D6" w:rsidRPr="006E69F0" w14:paraId="24EA10B8" w14:textId="77777777" w:rsidTr="00943A2C">
        <w:trPr>
          <w:trHeight w:val="1653"/>
        </w:trPr>
        <w:tc>
          <w:tcPr>
            <w:tcW w:w="1413" w:type="dxa"/>
          </w:tcPr>
          <w:p w14:paraId="2A8A65AC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08.15-09.00</w:t>
            </w:r>
          </w:p>
        </w:tc>
        <w:tc>
          <w:tcPr>
            <w:tcW w:w="1843" w:type="dxa"/>
          </w:tcPr>
          <w:p w14:paraId="1A6B32C1" w14:textId="77777777" w:rsidR="00FC12D6" w:rsidRPr="006E69F0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1D86E397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II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  <w:p w14:paraId="5AD5EAA6" w14:textId="77777777" w:rsidR="00FC12D6" w:rsidRPr="006E69F0" w:rsidRDefault="00FC12D6" w:rsidP="00A42103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833" w:type="dxa"/>
          </w:tcPr>
          <w:p w14:paraId="5B97D77E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6B32D9E8" w14:textId="77777777" w:rsidR="00943A2C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18DE9105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</w:tc>
        <w:tc>
          <w:tcPr>
            <w:tcW w:w="1984" w:type="dxa"/>
          </w:tcPr>
          <w:p w14:paraId="2D6E2A7C" w14:textId="77777777" w:rsidR="008A63C9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Vakalarla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Odyoloji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II  </w:t>
            </w:r>
          </w:p>
          <w:p w14:paraId="76609D54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Ömer KÜÇÜKÖNER</w:t>
            </w:r>
          </w:p>
          <w:p w14:paraId="738087E3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9</w:t>
            </w:r>
          </w:p>
        </w:tc>
      </w:tr>
      <w:tr w:rsidR="00FC12D6" w:rsidRPr="006E69F0" w14:paraId="075E56E7" w14:textId="77777777" w:rsidTr="00943A2C">
        <w:trPr>
          <w:trHeight w:val="1637"/>
        </w:trPr>
        <w:tc>
          <w:tcPr>
            <w:tcW w:w="1413" w:type="dxa"/>
          </w:tcPr>
          <w:p w14:paraId="4290230F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09.15-10.00</w:t>
            </w:r>
          </w:p>
        </w:tc>
        <w:tc>
          <w:tcPr>
            <w:tcW w:w="1843" w:type="dxa"/>
          </w:tcPr>
          <w:p w14:paraId="2E9DC37A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>Bitirme Projesi</w:t>
            </w:r>
          </w:p>
          <w:p w14:paraId="7560EEAB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>Bölüm Hocaları</w:t>
            </w:r>
          </w:p>
        </w:tc>
        <w:tc>
          <w:tcPr>
            <w:tcW w:w="1984" w:type="dxa"/>
          </w:tcPr>
          <w:p w14:paraId="22B0FDAD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7B008A85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  <w:p w14:paraId="5ECF04C1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33" w:type="dxa"/>
          </w:tcPr>
          <w:p w14:paraId="46F64471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70AC8534" w14:textId="77777777" w:rsidR="00943A2C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257F1A26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</w:tc>
        <w:tc>
          <w:tcPr>
            <w:tcW w:w="1984" w:type="dxa"/>
          </w:tcPr>
          <w:p w14:paraId="181AD9D5" w14:textId="77777777" w:rsidR="008A63C9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Vakalarla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Odyoloji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II  </w:t>
            </w:r>
          </w:p>
          <w:p w14:paraId="5923726E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Ömer KÜÇÜKÖNER</w:t>
            </w:r>
          </w:p>
          <w:p w14:paraId="3FE9CCB0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9</w:t>
            </w:r>
          </w:p>
        </w:tc>
      </w:tr>
      <w:tr w:rsidR="00FC12D6" w:rsidRPr="006E69F0" w14:paraId="79B39B5B" w14:textId="77777777" w:rsidTr="00943A2C">
        <w:trPr>
          <w:trHeight w:val="1637"/>
        </w:trPr>
        <w:tc>
          <w:tcPr>
            <w:tcW w:w="1413" w:type="dxa"/>
          </w:tcPr>
          <w:p w14:paraId="4938A306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10.15-11.00</w:t>
            </w:r>
          </w:p>
        </w:tc>
        <w:tc>
          <w:tcPr>
            <w:tcW w:w="1843" w:type="dxa"/>
          </w:tcPr>
          <w:p w14:paraId="1CD3057B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>Bitirme Projesi</w:t>
            </w:r>
          </w:p>
          <w:p w14:paraId="66861387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>Bölüm Hocaları</w:t>
            </w:r>
          </w:p>
          <w:p w14:paraId="40A805B3" w14:textId="77777777" w:rsidR="00FC12D6" w:rsidRPr="006E69F0" w:rsidRDefault="00FC12D6" w:rsidP="00FC12D6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k yüksek lisans</w:t>
            </w:r>
          </w:p>
        </w:tc>
        <w:tc>
          <w:tcPr>
            <w:tcW w:w="1984" w:type="dxa"/>
          </w:tcPr>
          <w:p w14:paraId="08EF6DD6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64555AFE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  <w:p w14:paraId="3990C194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4</w:t>
            </w:r>
          </w:p>
        </w:tc>
        <w:tc>
          <w:tcPr>
            <w:tcW w:w="1833" w:type="dxa"/>
          </w:tcPr>
          <w:p w14:paraId="015F158C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37CA59FA" w14:textId="77777777" w:rsidR="00943A2C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68EA958C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</w:tc>
        <w:tc>
          <w:tcPr>
            <w:tcW w:w="1984" w:type="dxa"/>
          </w:tcPr>
          <w:p w14:paraId="0A781D57" w14:textId="77777777" w:rsidR="008A63C9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Vakalarla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Odyoloji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II  </w:t>
            </w:r>
          </w:p>
          <w:p w14:paraId="3D0A4149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Ömer KÜÇÜKÖNER</w:t>
            </w:r>
          </w:p>
          <w:p w14:paraId="4D776D94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9</w:t>
            </w:r>
          </w:p>
        </w:tc>
      </w:tr>
      <w:tr w:rsidR="00FC12D6" w:rsidRPr="006E69F0" w14:paraId="3F52FC74" w14:textId="77777777" w:rsidTr="00943A2C">
        <w:trPr>
          <w:trHeight w:val="1637"/>
        </w:trPr>
        <w:tc>
          <w:tcPr>
            <w:tcW w:w="1413" w:type="dxa"/>
          </w:tcPr>
          <w:p w14:paraId="7A5BF508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11.15-12.00</w:t>
            </w:r>
          </w:p>
        </w:tc>
        <w:tc>
          <w:tcPr>
            <w:tcW w:w="1843" w:type="dxa"/>
          </w:tcPr>
          <w:p w14:paraId="34D4213A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>Bitirme Projesi</w:t>
            </w:r>
          </w:p>
          <w:p w14:paraId="490B8882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>Bölüm Hocaları</w:t>
            </w:r>
          </w:p>
          <w:p w14:paraId="5A80C648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k yüksek lisans</w:t>
            </w:r>
          </w:p>
        </w:tc>
        <w:tc>
          <w:tcPr>
            <w:tcW w:w="1984" w:type="dxa"/>
          </w:tcPr>
          <w:p w14:paraId="194396F1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51026CC6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  <w:p w14:paraId="6513BDDF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4</w:t>
            </w:r>
          </w:p>
        </w:tc>
        <w:tc>
          <w:tcPr>
            <w:tcW w:w="1833" w:type="dxa"/>
          </w:tcPr>
          <w:p w14:paraId="4167FAF7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4D139F3C" w14:textId="77777777" w:rsidR="00943A2C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04D0A1E8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</w:tc>
        <w:tc>
          <w:tcPr>
            <w:tcW w:w="1984" w:type="dxa"/>
          </w:tcPr>
          <w:p w14:paraId="52E00457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 xml:space="preserve">Stajı  </w:t>
            </w:r>
            <w:r w:rsidR="008A63C9" w:rsidRPr="006E69F0">
              <w:rPr>
                <w:rFonts w:cstheme="minorHAnsi"/>
                <w:color w:val="000000" w:themeColor="text1"/>
              </w:rPr>
              <w:t xml:space="preserve"> Dr.</w:t>
            </w:r>
            <w:proofErr w:type="gramEnd"/>
            <w:r w:rsidR="008A63C9"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8A63C9"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="008A63C9" w:rsidRPr="006E69F0">
              <w:rPr>
                <w:rFonts w:cstheme="minorHAnsi"/>
                <w:color w:val="000000" w:themeColor="text1"/>
              </w:rPr>
              <w:t xml:space="preserve">. Üyesi </w:t>
            </w:r>
            <w:r w:rsidRPr="006E69F0">
              <w:rPr>
                <w:rFonts w:cstheme="minorHAnsi"/>
                <w:color w:val="000000" w:themeColor="text1"/>
              </w:rPr>
              <w:t>Handan Turan DİZDAR</w:t>
            </w:r>
          </w:p>
          <w:p w14:paraId="77136D3F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3</w:t>
            </w:r>
          </w:p>
        </w:tc>
      </w:tr>
      <w:tr w:rsidR="00FC12D6" w:rsidRPr="006E69F0" w14:paraId="75E28467" w14:textId="77777777" w:rsidTr="00943A2C">
        <w:trPr>
          <w:trHeight w:val="224"/>
        </w:trPr>
        <w:tc>
          <w:tcPr>
            <w:tcW w:w="1413" w:type="dxa"/>
            <w:shd w:val="clear" w:color="auto" w:fill="B8CCE4" w:themeFill="accent1" w:themeFillTint="66"/>
          </w:tcPr>
          <w:p w14:paraId="6DABBDA3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843" w:type="dxa"/>
            <w:shd w:val="clear" w:color="auto" w:fill="B8CCE4" w:themeFill="accent1" w:themeFillTint="66"/>
          </w:tcPr>
          <w:p w14:paraId="70970BB3" w14:textId="77777777" w:rsidR="00FC12D6" w:rsidRPr="006E69F0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6DA8CB09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33" w:type="dxa"/>
            <w:shd w:val="clear" w:color="auto" w:fill="B8CCE4" w:themeFill="accent1" w:themeFillTint="66"/>
          </w:tcPr>
          <w:p w14:paraId="7F81FF98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711" w:type="dxa"/>
            <w:shd w:val="clear" w:color="auto" w:fill="B8CCE4" w:themeFill="accent1" w:themeFillTint="66"/>
          </w:tcPr>
          <w:p w14:paraId="393756A4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1B03A520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FC12D6" w:rsidRPr="006E69F0" w14:paraId="72A6125B" w14:textId="77777777" w:rsidTr="00943A2C">
        <w:trPr>
          <w:trHeight w:val="1412"/>
        </w:trPr>
        <w:tc>
          <w:tcPr>
            <w:tcW w:w="1413" w:type="dxa"/>
          </w:tcPr>
          <w:p w14:paraId="0DFE6413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13.15-14.00</w:t>
            </w:r>
          </w:p>
        </w:tc>
        <w:tc>
          <w:tcPr>
            <w:tcW w:w="1843" w:type="dxa"/>
          </w:tcPr>
          <w:p w14:paraId="7351DBBB" w14:textId="77777777" w:rsidR="00FC12D6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Seminer II  </w:t>
            </w:r>
          </w:p>
          <w:p w14:paraId="266782EE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6C16B0CF" w14:textId="77777777" w:rsidR="00FC12D6" w:rsidRPr="006E69F0" w:rsidRDefault="00FC12D6" w:rsidP="00FC12D6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4</w:t>
            </w:r>
          </w:p>
        </w:tc>
        <w:tc>
          <w:tcPr>
            <w:tcW w:w="1984" w:type="dxa"/>
          </w:tcPr>
          <w:p w14:paraId="3D89F8EC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711F5C29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</w:tc>
        <w:tc>
          <w:tcPr>
            <w:tcW w:w="1833" w:type="dxa"/>
          </w:tcPr>
          <w:p w14:paraId="5B1F7659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610C0C12" w14:textId="77777777" w:rsidR="00943A2C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26380347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4DE2947B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984" w:type="dxa"/>
          </w:tcPr>
          <w:p w14:paraId="08671CC9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 xml:space="preserve">Stajı  </w:t>
            </w:r>
            <w:r w:rsidR="00D95261" w:rsidRPr="006E69F0">
              <w:rPr>
                <w:rFonts w:cstheme="minorHAnsi"/>
                <w:color w:val="000000" w:themeColor="text1"/>
              </w:rPr>
              <w:t xml:space="preserve"> Dr.</w:t>
            </w:r>
            <w:proofErr w:type="gramEnd"/>
            <w:r w:rsidR="00D95261"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D95261"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="00D95261" w:rsidRPr="006E69F0">
              <w:rPr>
                <w:rFonts w:cstheme="minorHAnsi"/>
                <w:color w:val="000000" w:themeColor="text1"/>
              </w:rPr>
              <w:t xml:space="preserve">. Üyesi </w:t>
            </w:r>
            <w:r w:rsidRPr="006E69F0">
              <w:rPr>
                <w:rFonts w:cstheme="minorHAnsi"/>
                <w:color w:val="000000" w:themeColor="text1"/>
              </w:rPr>
              <w:t>Handan Turan DİZDAR</w:t>
            </w:r>
          </w:p>
          <w:p w14:paraId="76C80649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3</w:t>
            </w:r>
          </w:p>
        </w:tc>
      </w:tr>
      <w:tr w:rsidR="00FC12D6" w:rsidRPr="006E69F0" w14:paraId="78369604" w14:textId="77777777" w:rsidTr="00943A2C">
        <w:trPr>
          <w:trHeight w:val="1418"/>
        </w:trPr>
        <w:tc>
          <w:tcPr>
            <w:tcW w:w="1413" w:type="dxa"/>
          </w:tcPr>
          <w:p w14:paraId="681B265E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14.15-15.00</w:t>
            </w:r>
          </w:p>
        </w:tc>
        <w:tc>
          <w:tcPr>
            <w:tcW w:w="1843" w:type="dxa"/>
          </w:tcPr>
          <w:p w14:paraId="749BC0FB" w14:textId="77777777" w:rsidR="00FC12D6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Seminer II  </w:t>
            </w:r>
          </w:p>
          <w:p w14:paraId="16475F69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4B240D4B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4</w:t>
            </w:r>
          </w:p>
          <w:p w14:paraId="411EE165" w14:textId="77777777" w:rsidR="00FC12D6" w:rsidRPr="006E69F0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58B9AFCA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6699B8E3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</w:tc>
        <w:tc>
          <w:tcPr>
            <w:tcW w:w="1833" w:type="dxa"/>
          </w:tcPr>
          <w:p w14:paraId="3256DADF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491760E6" w14:textId="77777777" w:rsidR="008A63C9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20ED20C3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440E9E13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984" w:type="dxa"/>
          </w:tcPr>
          <w:p w14:paraId="7FD31272" w14:textId="77777777" w:rsidR="00D95261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sel Rehabilitasyon  </w:t>
            </w:r>
          </w:p>
          <w:p w14:paraId="5F778D8F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087E8164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</w:tr>
      <w:tr w:rsidR="00FC12D6" w:rsidRPr="006E69F0" w14:paraId="409035A0" w14:textId="77777777" w:rsidTr="00943A2C">
        <w:trPr>
          <w:trHeight w:val="931"/>
        </w:trPr>
        <w:tc>
          <w:tcPr>
            <w:tcW w:w="1413" w:type="dxa"/>
          </w:tcPr>
          <w:p w14:paraId="61261C99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15.15-16.00</w:t>
            </w:r>
          </w:p>
        </w:tc>
        <w:tc>
          <w:tcPr>
            <w:tcW w:w="1843" w:type="dxa"/>
          </w:tcPr>
          <w:p w14:paraId="0E24113F" w14:textId="77777777" w:rsidR="00FC12D6" w:rsidRPr="006E69F0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18B65470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25D20928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</w:tc>
        <w:tc>
          <w:tcPr>
            <w:tcW w:w="1833" w:type="dxa"/>
          </w:tcPr>
          <w:p w14:paraId="05B60D6A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342D52BB" w14:textId="77777777" w:rsidR="008A63C9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49CBA4C1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</w:tc>
        <w:tc>
          <w:tcPr>
            <w:tcW w:w="1984" w:type="dxa"/>
          </w:tcPr>
          <w:p w14:paraId="247C4B45" w14:textId="77777777" w:rsidR="00D95261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sel Rehabilitasyon  </w:t>
            </w:r>
          </w:p>
          <w:p w14:paraId="4F6050A9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3D033EE2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</w:tr>
      <w:tr w:rsidR="00FC12D6" w:rsidRPr="006E69F0" w14:paraId="0109C5FB" w14:textId="77777777" w:rsidTr="00943A2C">
        <w:trPr>
          <w:trHeight w:val="1396"/>
        </w:trPr>
        <w:tc>
          <w:tcPr>
            <w:tcW w:w="1413" w:type="dxa"/>
          </w:tcPr>
          <w:p w14:paraId="77660693" w14:textId="77777777" w:rsidR="00FC12D6" w:rsidRPr="006E69F0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16.15-17.00</w:t>
            </w:r>
          </w:p>
        </w:tc>
        <w:tc>
          <w:tcPr>
            <w:tcW w:w="1843" w:type="dxa"/>
          </w:tcPr>
          <w:p w14:paraId="2017323C" w14:textId="77777777" w:rsidR="00FC12D6" w:rsidRPr="006E69F0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34EEF2F3" w14:textId="77777777" w:rsidR="00943A2C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Odyolojide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Klinik Gözlem ve Uygulama II  </w:t>
            </w:r>
          </w:p>
          <w:p w14:paraId="4DEB353C" w14:textId="77777777" w:rsidR="00FC12D6" w:rsidRPr="006E69F0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Birgül GÜMÜŞ</w:t>
            </w:r>
          </w:p>
        </w:tc>
        <w:tc>
          <w:tcPr>
            <w:tcW w:w="1833" w:type="dxa"/>
          </w:tcPr>
          <w:p w14:paraId="53661A49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me Cihazları ve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İmplantla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6E69F0">
              <w:rPr>
                <w:rFonts w:cstheme="minorHAnsi"/>
                <w:color w:val="000000" w:themeColor="text1"/>
              </w:rPr>
              <w:t>Stajı  Dr.</w:t>
            </w:r>
            <w:proofErr w:type="gramEnd"/>
            <w:r w:rsidRPr="006E69F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Handan Turan DİZDAR</w:t>
            </w:r>
          </w:p>
        </w:tc>
        <w:tc>
          <w:tcPr>
            <w:tcW w:w="1711" w:type="dxa"/>
          </w:tcPr>
          <w:p w14:paraId="0F0B340B" w14:textId="77777777" w:rsidR="008A63C9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proofErr w:type="spellStart"/>
            <w:r w:rsidRPr="006E69F0">
              <w:rPr>
                <w:rFonts w:cstheme="minorHAnsi"/>
                <w:color w:val="000000" w:themeColor="text1"/>
              </w:rPr>
              <w:t>Vestibüle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 xml:space="preserve"> Uygulamalar Stajı  </w:t>
            </w:r>
          </w:p>
          <w:p w14:paraId="3BD85573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</w:tc>
        <w:tc>
          <w:tcPr>
            <w:tcW w:w="1984" w:type="dxa"/>
          </w:tcPr>
          <w:p w14:paraId="7552F33E" w14:textId="77777777" w:rsidR="00D95261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İşitsel Rehabilitasyon  </w:t>
            </w:r>
          </w:p>
          <w:p w14:paraId="0A4A82E5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color w:val="000000" w:themeColor="text1"/>
              </w:rPr>
              <w:t xml:space="preserve">Dr. </w:t>
            </w:r>
            <w:proofErr w:type="spellStart"/>
            <w:r w:rsidRPr="006E69F0">
              <w:rPr>
                <w:rFonts w:cstheme="minorHAnsi"/>
                <w:color w:val="000000" w:themeColor="text1"/>
              </w:rPr>
              <w:t>Öğr</w:t>
            </w:r>
            <w:proofErr w:type="spellEnd"/>
            <w:r w:rsidRPr="006E69F0">
              <w:rPr>
                <w:rFonts w:cstheme="minorHAnsi"/>
                <w:color w:val="000000" w:themeColor="text1"/>
              </w:rPr>
              <w:t>. Üyesi Ali Erman KENT</w:t>
            </w:r>
          </w:p>
          <w:p w14:paraId="678C37EC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6E69F0">
              <w:rPr>
                <w:rFonts w:cstheme="minorHAnsi"/>
                <w:b/>
                <w:color w:val="000000" w:themeColor="text1"/>
              </w:rPr>
              <w:t>DERSLİK D3</w:t>
            </w:r>
          </w:p>
          <w:p w14:paraId="094A4370" w14:textId="77777777" w:rsidR="00FC12D6" w:rsidRPr="006E69F0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</w:tbl>
    <w:p w14:paraId="6EFCDAB0" w14:textId="77777777" w:rsidR="008E2A7F" w:rsidRDefault="008E2A7F" w:rsidP="008E2A7F">
      <w:pPr>
        <w:rPr>
          <w:b/>
        </w:rPr>
      </w:pPr>
    </w:p>
    <w:p w14:paraId="755E8E18" w14:textId="77777777" w:rsidR="008E2A7F" w:rsidRDefault="008E2A7F" w:rsidP="008E2A7F">
      <w:pPr>
        <w:rPr>
          <w:b/>
        </w:rPr>
      </w:pPr>
    </w:p>
    <w:p w14:paraId="477E1359" w14:textId="77777777" w:rsidR="00B075A8" w:rsidRPr="00962E72" w:rsidRDefault="00B075A8" w:rsidP="00962E72">
      <w:pPr>
        <w:rPr>
          <w:b/>
        </w:rPr>
      </w:pPr>
    </w:p>
    <w:sectPr w:rsidR="00B075A8" w:rsidRPr="00962E72" w:rsidSect="00CD12D1"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88C032" w14:textId="77777777" w:rsidR="0023598B" w:rsidRDefault="0023598B" w:rsidP="00962E72">
      <w:pPr>
        <w:spacing w:after="0" w:line="240" w:lineRule="auto"/>
      </w:pPr>
      <w:r>
        <w:separator/>
      </w:r>
    </w:p>
  </w:endnote>
  <w:endnote w:type="continuationSeparator" w:id="0">
    <w:p w14:paraId="46396543" w14:textId="77777777" w:rsidR="0023598B" w:rsidRDefault="0023598B" w:rsidP="00962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55E535" w14:textId="77777777" w:rsidR="0023598B" w:rsidRDefault="0023598B" w:rsidP="00962E72">
      <w:pPr>
        <w:spacing w:after="0" w:line="240" w:lineRule="auto"/>
      </w:pPr>
      <w:r>
        <w:separator/>
      </w:r>
    </w:p>
  </w:footnote>
  <w:footnote w:type="continuationSeparator" w:id="0">
    <w:p w14:paraId="14D158FB" w14:textId="77777777" w:rsidR="0023598B" w:rsidRDefault="0023598B" w:rsidP="00962E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zA3NTAxNbA0MzFR0lEKTi0uzszPAykwrgUAAvh/oiwAAAA="/>
  </w:docVars>
  <w:rsids>
    <w:rsidRoot w:val="006F5C98"/>
    <w:rsid w:val="00014B68"/>
    <w:rsid w:val="00020486"/>
    <w:rsid w:val="00070FE9"/>
    <w:rsid w:val="000A2374"/>
    <w:rsid w:val="000B5FB9"/>
    <w:rsid w:val="000F3073"/>
    <w:rsid w:val="00124B53"/>
    <w:rsid w:val="001626F7"/>
    <w:rsid w:val="00165645"/>
    <w:rsid w:val="00166BF0"/>
    <w:rsid w:val="00183E77"/>
    <w:rsid w:val="001C2732"/>
    <w:rsid w:val="0023598B"/>
    <w:rsid w:val="002424A0"/>
    <w:rsid w:val="00277107"/>
    <w:rsid w:val="00284238"/>
    <w:rsid w:val="00287A86"/>
    <w:rsid w:val="002C245D"/>
    <w:rsid w:val="003268DD"/>
    <w:rsid w:val="00360EFA"/>
    <w:rsid w:val="00372146"/>
    <w:rsid w:val="003E27B9"/>
    <w:rsid w:val="00404C8D"/>
    <w:rsid w:val="00407A09"/>
    <w:rsid w:val="004153CF"/>
    <w:rsid w:val="00430980"/>
    <w:rsid w:val="00461458"/>
    <w:rsid w:val="0048416A"/>
    <w:rsid w:val="00492CBA"/>
    <w:rsid w:val="004A14C7"/>
    <w:rsid w:val="00503127"/>
    <w:rsid w:val="0053309D"/>
    <w:rsid w:val="00541594"/>
    <w:rsid w:val="0054349F"/>
    <w:rsid w:val="00596753"/>
    <w:rsid w:val="005C5F05"/>
    <w:rsid w:val="00627AF7"/>
    <w:rsid w:val="006403C5"/>
    <w:rsid w:val="0064516F"/>
    <w:rsid w:val="00661C39"/>
    <w:rsid w:val="006C448A"/>
    <w:rsid w:val="006E6217"/>
    <w:rsid w:val="006E69F0"/>
    <w:rsid w:val="006F5C98"/>
    <w:rsid w:val="00706B75"/>
    <w:rsid w:val="00732F77"/>
    <w:rsid w:val="007607A8"/>
    <w:rsid w:val="0076399A"/>
    <w:rsid w:val="00775594"/>
    <w:rsid w:val="00793C3B"/>
    <w:rsid w:val="007B0335"/>
    <w:rsid w:val="007D540E"/>
    <w:rsid w:val="00806F90"/>
    <w:rsid w:val="008458F3"/>
    <w:rsid w:val="0086408F"/>
    <w:rsid w:val="0086792E"/>
    <w:rsid w:val="00890A27"/>
    <w:rsid w:val="00894D19"/>
    <w:rsid w:val="008A1998"/>
    <w:rsid w:val="008A63C9"/>
    <w:rsid w:val="008A785B"/>
    <w:rsid w:val="008B0F66"/>
    <w:rsid w:val="008B72D8"/>
    <w:rsid w:val="008C2919"/>
    <w:rsid w:val="008E2A7F"/>
    <w:rsid w:val="008F59CA"/>
    <w:rsid w:val="008F7038"/>
    <w:rsid w:val="00943A2C"/>
    <w:rsid w:val="00952056"/>
    <w:rsid w:val="00962E72"/>
    <w:rsid w:val="00985BE6"/>
    <w:rsid w:val="0098718D"/>
    <w:rsid w:val="009A0ED5"/>
    <w:rsid w:val="009A4F49"/>
    <w:rsid w:val="009D11EA"/>
    <w:rsid w:val="009E2E61"/>
    <w:rsid w:val="00A065CD"/>
    <w:rsid w:val="00A130E3"/>
    <w:rsid w:val="00A13AAD"/>
    <w:rsid w:val="00A2727D"/>
    <w:rsid w:val="00A35563"/>
    <w:rsid w:val="00A42103"/>
    <w:rsid w:val="00A94A0D"/>
    <w:rsid w:val="00B075A8"/>
    <w:rsid w:val="00B1131C"/>
    <w:rsid w:val="00B136A1"/>
    <w:rsid w:val="00B16431"/>
    <w:rsid w:val="00B33548"/>
    <w:rsid w:val="00B41AE0"/>
    <w:rsid w:val="00B43D7A"/>
    <w:rsid w:val="00B44A01"/>
    <w:rsid w:val="00B45EBC"/>
    <w:rsid w:val="00B630FB"/>
    <w:rsid w:val="00B81A53"/>
    <w:rsid w:val="00B9360B"/>
    <w:rsid w:val="00BA0458"/>
    <w:rsid w:val="00BB00B5"/>
    <w:rsid w:val="00BB104F"/>
    <w:rsid w:val="00BC0603"/>
    <w:rsid w:val="00BE6ACB"/>
    <w:rsid w:val="00C32851"/>
    <w:rsid w:val="00C449F5"/>
    <w:rsid w:val="00C52469"/>
    <w:rsid w:val="00C97F05"/>
    <w:rsid w:val="00CB1E99"/>
    <w:rsid w:val="00CD12D1"/>
    <w:rsid w:val="00CE73DE"/>
    <w:rsid w:val="00D00894"/>
    <w:rsid w:val="00D1681E"/>
    <w:rsid w:val="00D35D61"/>
    <w:rsid w:val="00D5772D"/>
    <w:rsid w:val="00D67B4E"/>
    <w:rsid w:val="00D76614"/>
    <w:rsid w:val="00D80B78"/>
    <w:rsid w:val="00D95261"/>
    <w:rsid w:val="00D977D0"/>
    <w:rsid w:val="00DA1D06"/>
    <w:rsid w:val="00DB0C27"/>
    <w:rsid w:val="00E27685"/>
    <w:rsid w:val="00E44872"/>
    <w:rsid w:val="00E53454"/>
    <w:rsid w:val="00E75F49"/>
    <w:rsid w:val="00EA2CAB"/>
    <w:rsid w:val="00EB22AB"/>
    <w:rsid w:val="00EC1363"/>
    <w:rsid w:val="00ED639E"/>
    <w:rsid w:val="00F21A8F"/>
    <w:rsid w:val="00F3703C"/>
    <w:rsid w:val="00F3713C"/>
    <w:rsid w:val="00F445AE"/>
    <w:rsid w:val="00F70F6F"/>
    <w:rsid w:val="00F82E99"/>
    <w:rsid w:val="00FC12D6"/>
    <w:rsid w:val="00FE354E"/>
    <w:rsid w:val="00FE5C27"/>
    <w:rsid w:val="00FF2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33C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33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97F05"/>
    <w:pPr>
      <w:spacing w:after="160" w:line="259" w:lineRule="auto"/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75F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62E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62E72"/>
  </w:style>
  <w:style w:type="paragraph" w:styleId="Altbilgi">
    <w:name w:val="footer"/>
    <w:basedOn w:val="Normal"/>
    <w:link w:val="AltbilgiChar"/>
    <w:uiPriority w:val="99"/>
    <w:unhideWhenUsed/>
    <w:rsid w:val="00962E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62E7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33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97F05"/>
    <w:pPr>
      <w:spacing w:after="160" w:line="259" w:lineRule="auto"/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75F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62E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62E72"/>
  </w:style>
  <w:style w:type="paragraph" w:styleId="Altbilgi">
    <w:name w:val="footer"/>
    <w:basedOn w:val="Normal"/>
    <w:link w:val="AltbilgiChar"/>
    <w:uiPriority w:val="99"/>
    <w:unhideWhenUsed/>
    <w:rsid w:val="00962E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62E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AD595-D70E-435E-A5AF-4F496E1D5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52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User</cp:lastModifiedBy>
  <cp:revision>2</cp:revision>
  <dcterms:created xsi:type="dcterms:W3CDTF">2024-03-15T09:00:00Z</dcterms:created>
  <dcterms:modified xsi:type="dcterms:W3CDTF">2024-03-15T09:00:00Z</dcterms:modified>
</cp:coreProperties>
</file>